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21632" w14:textId="7AFBD175" w:rsidR="00E8333F" w:rsidRPr="00D61350" w:rsidRDefault="00E8333F" w:rsidP="00E8333F">
      <w:pPr>
        <w:pStyle w:val="Heading1"/>
        <w:jc w:val="center"/>
      </w:pPr>
      <w:r>
        <w:t>ASP.NET Fundamentals Exam</w:t>
      </w:r>
      <w:r>
        <w:rPr>
          <w:lang w:val="bg-BG"/>
        </w:rPr>
        <w:t xml:space="preserve"> </w:t>
      </w:r>
      <w:r w:rsidR="002F29EA">
        <w:t>Preparation</w:t>
      </w:r>
    </w:p>
    <w:p w14:paraId="37B4546D" w14:textId="71C337EA" w:rsidR="00F014F5" w:rsidRDefault="00DF0262" w:rsidP="00D61350">
      <w:pPr>
        <w:pStyle w:val="Heading1"/>
        <w:jc w:val="center"/>
      </w:pPr>
      <w:r>
        <w:t>Homies</w:t>
      </w:r>
    </w:p>
    <w:p w14:paraId="1C179F49" w14:textId="7B5B1049" w:rsidR="00A73D9C" w:rsidRPr="00A73D9C" w:rsidRDefault="00CA65FD" w:rsidP="00B3684B">
      <w:pPr>
        <w:jc w:val="center"/>
        <w:rPr>
          <w:noProof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hyperlink r:id="rId8" w:history="1">
        <w:r w:rsidR="00835EE9" w:rsidRPr="005C5E34">
          <w:rPr>
            <w:rStyle w:val="Hyperlink"/>
          </w:rPr>
          <w:t>"ASP.NET Core Fundamentals"</w:t>
        </w:r>
      </w:hyperlink>
      <w:r w:rsidR="00835EE9" w:rsidRPr="005C5E34">
        <w:t xml:space="preserve"> course @ </w:t>
      </w:r>
      <w:r w:rsidR="00835EE9" w:rsidRPr="005C5E34">
        <w:rPr>
          <w:noProof/>
        </w:rPr>
        <w:t>SoftUni</w:t>
      </w:r>
      <w:hyperlink r:id="rId9" w:history="1"/>
    </w:p>
    <w:p w14:paraId="51466426" w14:textId="5DC39DE2" w:rsidR="00A33B74" w:rsidRPr="000F7E65" w:rsidRDefault="000F7E65" w:rsidP="00D72B79">
      <w:pPr>
        <w:jc w:val="both"/>
      </w:pPr>
      <w:r>
        <w:rPr>
          <w:b/>
          <w:bCs/>
          <w:noProof/>
          <w:lang w:val="sq-AL"/>
        </w:rPr>
        <w:t>Homies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>
        <w:rPr>
          <w:noProof/>
          <w:lang w:val="sq-AL"/>
        </w:rPr>
        <w:t xml:space="preserve">the members of a neighbourhood use to </w:t>
      </w:r>
      <w:r>
        <w:rPr>
          <w:noProof/>
        </w:rPr>
        <w:t>announce different events like cleaning an area, important meeting, fun activities, etc.</w:t>
      </w:r>
    </w:p>
    <w:p w14:paraId="147CDB3A" w14:textId="28A46591" w:rsidR="00D26404" w:rsidRDefault="00D26404" w:rsidP="00D72B79">
      <w:pPr>
        <w:pStyle w:val="Heading2"/>
        <w:jc w:val="both"/>
      </w:pPr>
      <w:r>
        <w:t>Technological Requirements</w:t>
      </w:r>
      <w:r w:rsidR="00214303">
        <w:t xml:space="preserve"> and Overview</w:t>
      </w:r>
    </w:p>
    <w:p w14:paraId="62D64420" w14:textId="4784F0B9" w:rsidR="00C4276C" w:rsidRDefault="00C4276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DF0262">
        <w:rPr>
          <w:rFonts w:ascii="Consolas" w:hAnsi="Consolas"/>
          <w:b/>
          <w:bCs/>
          <w:noProof/>
          <w:sz w:val="24"/>
        </w:rPr>
        <w:t>Homies</w:t>
      </w:r>
      <w:r w:rsidR="00B35425" w:rsidRPr="00B35425">
        <w:rPr>
          <w:rFonts w:ascii="Consolas" w:hAnsi="Consolas"/>
          <w:b/>
          <w:bCs/>
          <w:noProof/>
          <w:sz w:val="24"/>
        </w:rPr>
        <w:t>_S</w:t>
      </w:r>
      <w:r w:rsidR="00C3635C">
        <w:rPr>
          <w:rFonts w:ascii="Consolas" w:hAnsi="Consolas"/>
          <w:b/>
          <w:bCs/>
          <w:noProof/>
          <w:sz w:val="24"/>
        </w:rPr>
        <w:t>keleton</w:t>
      </w:r>
      <w:r w:rsidR="00C3635C" w:rsidRPr="008F5443">
        <w:rPr>
          <w:rFonts w:cstheme="minorHAnsi"/>
          <w:noProof/>
          <w:sz w:val="24"/>
        </w:rPr>
        <w:t>.</w:t>
      </w:r>
      <w:r w:rsidR="00893524">
        <w:rPr>
          <w:noProof/>
          <w:sz w:val="24"/>
        </w:rPr>
        <w:t xml:space="preserve">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3334D9D0" w14:textId="1DB1167F" w:rsidR="00425D54" w:rsidRPr="00A17CEE" w:rsidRDefault="005E5E63" w:rsidP="00425D54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Areas/Identity/Pages</w:t>
      </w:r>
      <w:r w:rsidR="00B37F83" w:rsidRPr="006849A3">
        <w:rPr>
          <w:rFonts w:cstheme="minorHAnsi"/>
          <w:b/>
          <w:bCs/>
          <w:noProof/>
        </w:rPr>
        <w:t xml:space="preserve"> </w:t>
      </w:r>
      <w:r w:rsidR="001F4224" w:rsidRPr="00A17CEE">
        <w:rPr>
          <w:noProof/>
        </w:rPr>
        <w:t xml:space="preserve">– </w:t>
      </w:r>
      <w:r w:rsidR="00BA42CE">
        <w:rPr>
          <w:noProof/>
        </w:rPr>
        <w:t>y</w:t>
      </w:r>
      <w:r w:rsidR="004A5B62">
        <w:rPr>
          <w:noProof/>
        </w:rPr>
        <w:t>ou have to scaffold Identity here</w:t>
      </w:r>
    </w:p>
    <w:p w14:paraId="16A8CE57" w14:textId="1EB68179" w:rsidR="005E5E63" w:rsidRPr="00A17CEE" w:rsidRDefault="005E5E63" w:rsidP="00FC106D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Controllers</w:t>
      </w:r>
      <w:r w:rsidR="00441821" w:rsidRPr="00425D54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</w:t>
      </w:r>
      <w:r w:rsidR="00B40F37">
        <w:rPr>
          <w:noProof/>
        </w:rPr>
        <w:t xml:space="preserve"> logic</w:t>
      </w:r>
      <w:r w:rsidR="00853108" w:rsidRPr="00A17CEE">
        <w:rPr>
          <w:noProof/>
        </w:rPr>
        <w:t xml:space="preserve"> here</w:t>
      </w:r>
    </w:p>
    <w:p w14:paraId="0210B9F2" w14:textId="22EF3DA3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</w:t>
      </w:r>
      <w:r w:rsidR="00A56299">
        <w:rPr>
          <w:noProof/>
        </w:rPr>
        <w:t xml:space="preserve">models </w:t>
      </w:r>
      <w:r w:rsidR="00853108" w:rsidRPr="00A17CEE">
        <w:rPr>
          <w:noProof/>
        </w:rPr>
        <w:t>here</w:t>
      </w:r>
    </w:p>
    <w:p w14:paraId="1B746C3F" w14:textId="7C7DAA6E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13444B49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. Your task is to implement some logic regarding the logged-in/logged-out user</w:t>
      </w:r>
    </w:p>
    <w:p w14:paraId="4A73DE12" w14:textId="32B56B44" w:rsidR="005E5E63" w:rsidRPr="00A17CEE" w:rsidRDefault="003A2C05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>
        <w:rPr>
          <w:rFonts w:ascii="Consolas" w:hAnsi="Consolas"/>
          <w:b/>
          <w:bCs/>
          <w:noProof/>
        </w:rPr>
        <w:t>a</w:t>
      </w:r>
      <w:r w:rsidR="005E5E63" w:rsidRPr="00A17CEE">
        <w:rPr>
          <w:rFonts w:ascii="Consolas" w:hAnsi="Consolas"/>
          <w:b/>
          <w:bCs/>
          <w:noProof/>
        </w:rPr>
        <w:t>ppsettings.json</w:t>
      </w:r>
      <w:r w:rsidR="005E5E63"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6044D6" w:rsidRPr="00BF1C96">
        <w:rPr>
          <w:rFonts w:cstheme="minorHAnsi"/>
          <w:noProof/>
        </w:rPr>
        <w:t>your</w:t>
      </w:r>
      <w:r w:rsidR="006044D6" w:rsidRPr="006044D6">
        <w:rPr>
          <w:rFonts w:cstheme="minorHAnsi"/>
          <w:b/>
          <w:bCs/>
          <w:noProof/>
        </w:rPr>
        <w:t xml:space="preserve"> connection string</w:t>
      </w:r>
    </w:p>
    <w:p w14:paraId="0FB34B7D" w14:textId="47AFB2A8" w:rsidR="005E5E63" w:rsidRPr="00A17CEE" w:rsidRDefault="007B26A8" w:rsidP="005E5E6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bCs/>
          <w:noProof/>
        </w:rPr>
        <w:t>Program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</w:t>
      </w:r>
      <w:r w:rsidR="00BA42CE">
        <w:rPr>
          <w:rFonts w:cstheme="minorHAnsi"/>
          <w:noProof/>
        </w:rPr>
        <w:t>you should fulfil the security and password requirements here</w:t>
      </w:r>
    </w:p>
    <w:p w14:paraId="723CF390" w14:textId="1D006675" w:rsidR="001D0611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r w:rsidR="00F601D2">
        <w:rPr>
          <w:rFonts w:ascii="Consolas" w:hAnsi="Consolas"/>
          <w:b/>
          <w:bCs/>
        </w:rPr>
        <w:t>Type</w:t>
      </w:r>
      <w:r w:rsidR="00705EC0">
        <w:t xml:space="preserve"> </w:t>
      </w:r>
      <w:r w:rsidR="00FB7DD4">
        <w:t xml:space="preserve">and </w:t>
      </w:r>
      <w:r w:rsidR="00935952">
        <w:rPr>
          <w:rFonts w:ascii="Consolas" w:hAnsi="Consolas"/>
          <w:b/>
          <w:bCs/>
        </w:rPr>
        <w:t>Event</w:t>
      </w:r>
      <w:r w:rsidR="00FB7DD4">
        <w:t xml:space="preserve"> </w:t>
      </w:r>
      <w:r w:rsidR="00705EC0">
        <w:t xml:space="preserve">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gramStart"/>
      <w:r w:rsidR="00201ED8" w:rsidRPr="00201ED8">
        <w:rPr>
          <w:rFonts w:ascii="Consolas" w:hAnsi="Consolas"/>
          <w:b/>
          <w:bCs/>
        </w:rPr>
        <w:t>OnModelCreating(</w:t>
      </w:r>
      <w:proofErr w:type="gramEnd"/>
      <w:r w:rsidR="00201ED8" w:rsidRPr="00201ED8">
        <w:rPr>
          <w:rFonts w:ascii="Consolas" w:hAnsi="Consolas"/>
          <w:b/>
          <w:bCs/>
        </w:rPr>
        <w:t>ModelBuilder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r w:rsidR="00201ED8">
        <w:rPr>
          <w:rFonts w:ascii="Consolas" w:hAnsi="Consolas"/>
          <w:b/>
          <w:bCs/>
        </w:rPr>
        <w:t>DbContext</w:t>
      </w:r>
      <w:r w:rsidR="00C60B92">
        <w:rPr>
          <w:rFonts w:ascii="Consolas" w:hAnsi="Consolas"/>
          <w:b/>
          <w:bCs/>
        </w:rPr>
        <w:t>.</w:t>
      </w:r>
    </w:p>
    <w:p w14:paraId="61DAE6B8" w14:textId="31740EDE" w:rsidR="001D0611" w:rsidRPr="001D0611" w:rsidRDefault="001D0611" w:rsidP="00063236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6C48C7A0" w:rsidR="00D26404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3F1F40C2" w14:textId="3E2357E2" w:rsidR="00EC0F09" w:rsidRDefault="00EC0F09" w:rsidP="00EC0F09">
      <w:pPr>
        <w:pStyle w:val="Heading2"/>
      </w:pPr>
      <w:r>
        <w:t>Identity Requirements</w:t>
      </w:r>
    </w:p>
    <w:p w14:paraId="09AFFCE7" w14:textId="77777777" w:rsidR="001B603D" w:rsidRDefault="00EC0F09" w:rsidP="00EC0F09">
      <w:pPr>
        <w:rPr>
          <w:rFonts w:cstheme="minorHAnsi"/>
        </w:rPr>
      </w:pPr>
      <w:r>
        <w:t xml:space="preserve">You should </w:t>
      </w:r>
      <w:r w:rsidRPr="001B603D">
        <w:rPr>
          <w:b/>
          <w:bCs/>
        </w:rPr>
        <w:t>scaffold</w:t>
      </w:r>
      <w:r>
        <w:t xml:space="preserve"> </w:t>
      </w:r>
      <w:r w:rsidRPr="001B603D">
        <w:rPr>
          <w:b/>
          <w:bCs/>
        </w:rPr>
        <w:t>Identity</w:t>
      </w:r>
      <w:r>
        <w:t xml:space="preserve"> and use the </w:t>
      </w:r>
      <w:r w:rsidRPr="001B603D">
        <w:rPr>
          <w:b/>
          <w:bCs/>
        </w:rPr>
        <w:t>default</w:t>
      </w:r>
      <w:r>
        <w:t xml:space="preserve"> </w:t>
      </w:r>
      <w:r w:rsidRPr="00EC0F09">
        <w:rPr>
          <w:rFonts w:ascii="Consolas" w:hAnsi="Consolas"/>
          <w:b/>
          <w:bCs/>
        </w:rPr>
        <w:t>IdentityUser</w:t>
      </w:r>
      <w:r w:rsidRPr="00EC0F09">
        <w:rPr>
          <w:rFonts w:cstheme="minorHAnsi"/>
        </w:rPr>
        <w:t xml:space="preserve">. </w:t>
      </w:r>
    </w:p>
    <w:p w14:paraId="6CEF44ED" w14:textId="34FF7808" w:rsidR="00EC0F09" w:rsidRDefault="00EC0F09" w:rsidP="00EC0F09">
      <w:pPr>
        <w:rPr>
          <w:rFonts w:cstheme="minorHAnsi"/>
        </w:rPr>
      </w:pPr>
      <w:r>
        <w:rPr>
          <w:rFonts w:cstheme="minorHAnsi"/>
        </w:rPr>
        <w:t xml:space="preserve">Remove the unnecessary code from the </w:t>
      </w:r>
      <w:proofErr w:type="spellStart"/>
      <w:r w:rsidRPr="00EC0F09">
        <w:rPr>
          <w:rFonts w:ascii="Consolas" w:hAnsi="Consolas" w:cstheme="minorHAnsi"/>
          <w:b/>
          <w:bCs/>
        </w:rPr>
        <w:t>Login.cshtml</w:t>
      </w:r>
      <w:proofErr w:type="spellEnd"/>
      <w:r w:rsidR="000032D0">
        <w:rPr>
          <w:rFonts w:cstheme="minorHAnsi"/>
          <w:lang w:val="bg-BG"/>
        </w:rPr>
        <w:t xml:space="preserve"> </w:t>
      </w:r>
      <w:r w:rsidR="000032D0">
        <w:rPr>
          <w:rFonts w:cstheme="minorHAnsi"/>
          <w:lang w:val="en-GB"/>
        </w:rPr>
        <w:t>and</w:t>
      </w:r>
      <w:r>
        <w:rPr>
          <w:rFonts w:cstheme="minorHAnsi"/>
        </w:rPr>
        <w:t xml:space="preserve"> </w:t>
      </w:r>
      <w:proofErr w:type="spellStart"/>
      <w:r w:rsidRPr="00EC0F09">
        <w:rPr>
          <w:rFonts w:ascii="Consolas" w:hAnsi="Consolas" w:cstheme="minorHAnsi"/>
          <w:b/>
          <w:bCs/>
        </w:rPr>
        <w:t>Register.cshtml</w:t>
      </w:r>
      <w:proofErr w:type="spellEnd"/>
      <w:r w:rsidR="00A34F08" w:rsidRPr="00A34F08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files and leave only the needed code in order for the app to be functioning correctly. </w:t>
      </w:r>
    </w:p>
    <w:p w14:paraId="60E3DE0C" w14:textId="7084EF3E" w:rsidR="0073124F" w:rsidRPr="00CA2EDF" w:rsidRDefault="0073124F" w:rsidP="00EC0F09">
      <w:pPr>
        <w:rPr>
          <w:rFonts w:cstheme="minorHAnsi"/>
          <w:b/>
          <w:bCs/>
          <w:u w:val="single"/>
        </w:rPr>
      </w:pPr>
      <w:r w:rsidRPr="00CA2EDF">
        <w:rPr>
          <w:rFonts w:cstheme="minorHAnsi"/>
          <w:b/>
          <w:bCs/>
          <w:u w:val="single"/>
        </w:rPr>
        <w:t xml:space="preserve">NOTE: Don't worry about the views' style – once you scaffold Identity and remove the unnecessary code, the Login and Register pages should look like </w:t>
      </w:r>
      <w:r w:rsidR="00174D72" w:rsidRPr="00CA2EDF">
        <w:rPr>
          <w:rFonts w:cstheme="minorHAnsi"/>
          <w:b/>
          <w:bCs/>
          <w:u w:val="single"/>
        </w:rPr>
        <w:t>shown below.</w:t>
      </w:r>
      <w:r w:rsidR="00CA2EDF">
        <w:rPr>
          <w:rFonts w:cstheme="minorHAnsi"/>
          <w:b/>
          <w:bCs/>
          <w:u w:val="single"/>
        </w:rPr>
        <w:t xml:space="preserve"> Don't add any classes to the views of those two pages!</w:t>
      </w:r>
    </w:p>
    <w:p w14:paraId="0EE42DD9" w14:textId="2550727A" w:rsidR="001B603D" w:rsidRDefault="001B603D" w:rsidP="00EC0F09">
      <w:pPr>
        <w:rPr>
          <w:rFonts w:cstheme="minorHAnsi"/>
        </w:rPr>
      </w:pPr>
      <w:r>
        <w:rPr>
          <w:rFonts w:cstheme="minorHAnsi"/>
        </w:rPr>
        <w:t xml:space="preserve">The </w:t>
      </w:r>
      <w:r w:rsidRPr="001B603D">
        <w:rPr>
          <w:rFonts w:cstheme="minorHAnsi"/>
          <w:b/>
          <w:bCs/>
        </w:rPr>
        <w:t>password</w:t>
      </w:r>
      <w:r>
        <w:rPr>
          <w:rFonts w:cstheme="minorHAnsi"/>
        </w:rPr>
        <w:t xml:space="preserve"> requirements for the </w:t>
      </w:r>
      <w:r w:rsidRPr="001B603D">
        <w:rPr>
          <w:rFonts w:ascii="Consolas" w:hAnsi="Consolas" w:cstheme="minorHAnsi"/>
          <w:b/>
          <w:bCs/>
        </w:rPr>
        <w:t>IdentityUser</w:t>
      </w:r>
      <w:r>
        <w:rPr>
          <w:rFonts w:cstheme="minorHAnsi"/>
        </w:rPr>
        <w:t xml:space="preserve"> are the following:</w:t>
      </w:r>
    </w:p>
    <w:p w14:paraId="1A4471F0" w14:textId="453CA4E9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confirmed account: </w:t>
      </w:r>
      <w:r w:rsidRPr="00CE2A16">
        <w:rPr>
          <w:rFonts w:ascii="Consolas" w:hAnsi="Consolas"/>
          <w:b/>
          <w:bCs/>
        </w:rPr>
        <w:t>false</w:t>
      </w:r>
    </w:p>
    <w:p w14:paraId="235FFBCF" w14:textId="09E0D356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digits: </w:t>
      </w:r>
      <w:r w:rsidRPr="00CE2A16">
        <w:rPr>
          <w:rFonts w:ascii="Consolas" w:hAnsi="Consolas"/>
          <w:b/>
          <w:bCs/>
        </w:rPr>
        <w:t>false</w:t>
      </w:r>
    </w:p>
    <w:p w14:paraId="11182FEF" w14:textId="4F1AA0B1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non-alphanumeric characters: </w:t>
      </w:r>
      <w:r w:rsidRPr="00CE2A16">
        <w:rPr>
          <w:rFonts w:ascii="Consolas" w:hAnsi="Consolas"/>
          <w:b/>
          <w:bCs/>
        </w:rPr>
        <w:t>false</w:t>
      </w:r>
    </w:p>
    <w:p w14:paraId="4B9386BC" w14:textId="0980F5F9" w:rsidR="001B603D" w:rsidRPr="00EC0F09" w:rsidRDefault="001B603D" w:rsidP="001B603D">
      <w:pPr>
        <w:pStyle w:val="ListParagraph"/>
        <w:numPr>
          <w:ilvl w:val="0"/>
          <w:numId w:val="23"/>
        </w:numPr>
      </w:pPr>
      <w:r>
        <w:t xml:space="preserve">Required uppercase letters: </w:t>
      </w:r>
      <w:r w:rsidRPr="00CE2A16">
        <w:rPr>
          <w:rFonts w:ascii="Consolas" w:hAnsi="Consolas"/>
          <w:b/>
          <w:bCs/>
        </w:rPr>
        <w:t>false</w:t>
      </w:r>
    </w:p>
    <w:p w14:paraId="40C8C147" w14:textId="1E147D9C" w:rsidR="007B7EAF" w:rsidRDefault="007B7EAF" w:rsidP="00D72B79">
      <w:pPr>
        <w:pStyle w:val="Heading2"/>
        <w:jc w:val="both"/>
        <w:rPr>
          <w:noProof/>
          <w:lang w:val="sq-AL"/>
        </w:rPr>
      </w:pPr>
      <w:r w:rsidRPr="00EF48B8">
        <w:rPr>
          <w:noProof/>
          <w:lang w:val="sq-AL"/>
        </w:rPr>
        <w:lastRenderedPageBreak/>
        <w:t>Database Requirements</w:t>
      </w:r>
    </w:p>
    <w:p w14:paraId="70ABA63E" w14:textId="69F080B6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C93464">
        <w:rPr>
          <w:rFonts w:ascii="Consolas" w:hAnsi="Consolas"/>
          <w:b/>
          <w:bCs/>
          <w:lang w:val="sq-AL"/>
        </w:rPr>
        <w:t>Homies</w:t>
      </w:r>
      <w:r w:rsidR="00166BEC" w:rsidRPr="003D6B10">
        <w:rPr>
          <w:lang w:val="sq-AL"/>
        </w:rPr>
        <w:t>:</w:t>
      </w:r>
    </w:p>
    <w:p w14:paraId="0AA5906D" w14:textId="6551F7B7" w:rsidR="00722B98" w:rsidRPr="00AA3AB8" w:rsidRDefault="00380100" w:rsidP="00D72B79">
      <w:pPr>
        <w:pStyle w:val="Heading3"/>
        <w:jc w:val="both"/>
        <w:rPr>
          <w:lang w:val="bg-BG"/>
        </w:rPr>
      </w:pPr>
      <w:r>
        <w:rPr>
          <w:lang w:val="sq-AL"/>
        </w:rPr>
        <w:t>Event</w:t>
      </w:r>
    </w:p>
    <w:p w14:paraId="0CA26AE9" w14:textId="15C3B1A9" w:rsidR="00722B98" w:rsidRPr="003D6B10" w:rsidRDefault="00722B98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0" w:name="OLE_LINK3"/>
      <w:bookmarkStart w:id="1" w:name="OLE_LINK4"/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</w:t>
      </w:r>
      <w:r w:rsidR="00EC69E1" w:rsidRPr="003D6B10">
        <w:rPr>
          <w:lang w:val="sq-AL"/>
        </w:rPr>
        <w:t xml:space="preserve"> unique </w:t>
      </w:r>
      <w:r w:rsidR="00EC69E1" w:rsidRPr="003D6B10">
        <w:rPr>
          <w:rFonts w:ascii="Consolas" w:hAnsi="Consolas"/>
          <w:b/>
          <w:lang w:val="sq-AL"/>
        </w:rPr>
        <w:t>integer</w:t>
      </w:r>
      <w:r w:rsidR="00F75ABA" w:rsidRPr="003D6B10">
        <w:rPr>
          <w:rFonts w:cstheme="minorHAnsi"/>
          <w:b/>
        </w:rPr>
        <w:t>, Primary Key</w:t>
      </w:r>
    </w:p>
    <w:p w14:paraId="0DB4352D" w14:textId="6FF6ACB1" w:rsidR="00C41E4D" w:rsidRPr="003D6B10" w:rsidRDefault="000E1EFE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D40045">
        <w:rPr>
          <w:rStyle w:val="CodeChar"/>
          <w:lang w:val="sq-AL"/>
        </w:rPr>
        <w:t>Name</w:t>
      </w:r>
      <w:r w:rsidRPr="003D6B10">
        <w:rPr>
          <w:lang w:val="sq-AL"/>
        </w:rPr>
        <w:t xml:space="preserve"> – </w:t>
      </w:r>
      <w:r w:rsidR="00C41E4D" w:rsidRPr="003D6B10">
        <w:t xml:space="preserve">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 </w:t>
      </w:r>
      <w:r w:rsidR="00D40045">
        <w:rPr>
          <w:rFonts w:ascii="Consolas" w:hAnsi="Consolas"/>
          <w:b/>
          <w:bCs/>
        </w:rPr>
        <w:t>5</w:t>
      </w:r>
      <w:r w:rsidR="00C41E4D" w:rsidRPr="003D6B10">
        <w:t xml:space="preserve"> and max length</w:t>
      </w:r>
      <w:r w:rsidR="00C41E4D" w:rsidRPr="003D6B10">
        <w:rPr>
          <w:b/>
          <w:bCs/>
        </w:rPr>
        <w:t xml:space="preserve"> </w:t>
      </w:r>
      <w:r w:rsidR="00D40045">
        <w:rPr>
          <w:rFonts w:ascii="Consolas" w:hAnsi="Consolas"/>
          <w:b/>
          <w:bCs/>
        </w:rPr>
        <w:t>2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5A6F4762" w14:textId="2D31DBF8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C93464">
        <w:rPr>
          <w:rStyle w:val="CodeChar"/>
        </w:rPr>
        <w:t>Description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</w:t>
      </w:r>
      <w:r w:rsidR="00C41E4D" w:rsidRPr="003D6B10">
        <w:rPr>
          <w:b/>
          <w:bCs/>
        </w:rPr>
        <w:t xml:space="preserve"> </w:t>
      </w:r>
      <w:r w:rsidR="00D87334">
        <w:rPr>
          <w:b/>
          <w:bCs/>
        </w:rPr>
        <w:t>1</w:t>
      </w:r>
      <w:r w:rsidR="00C41E4D" w:rsidRPr="003D6B10">
        <w:rPr>
          <w:rFonts w:ascii="Consolas" w:hAnsi="Consolas"/>
          <w:b/>
          <w:bCs/>
        </w:rPr>
        <w:t>5</w:t>
      </w:r>
      <w:r w:rsidR="00C41E4D" w:rsidRPr="003D6B10">
        <w:rPr>
          <w:b/>
          <w:bCs/>
        </w:rPr>
        <w:t xml:space="preserve"> </w:t>
      </w:r>
      <w:r w:rsidR="00C41E4D" w:rsidRPr="003D6B10">
        <w:t>and max length</w:t>
      </w:r>
      <w:r w:rsidR="00C41E4D" w:rsidRPr="003D6B10">
        <w:rPr>
          <w:b/>
          <w:bCs/>
        </w:rPr>
        <w:t xml:space="preserve"> </w:t>
      </w:r>
      <w:r w:rsidR="00D87334">
        <w:rPr>
          <w:b/>
          <w:bCs/>
        </w:rPr>
        <w:t>15</w:t>
      </w:r>
      <w:r w:rsidR="00C41E4D" w:rsidRPr="003D6B10">
        <w:rPr>
          <w:rFonts w:ascii="Consolas" w:hAnsi="Consolas"/>
          <w:b/>
          <w:bCs/>
        </w:rPr>
        <w:t>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2FE75A90" w14:textId="4A586256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EB5E5A">
        <w:rPr>
          <w:rStyle w:val="CodeChar"/>
        </w:rPr>
        <w:t>OrganiserId</w:t>
      </w:r>
      <w:r w:rsidR="00C41E4D" w:rsidRPr="003D6B10">
        <w:t xml:space="preserve"> – a</w:t>
      </w:r>
      <w:r w:rsidR="00BB598C">
        <w:t>n</w:t>
      </w:r>
      <w:r w:rsidR="00C41E4D" w:rsidRPr="003D6B10">
        <w:t xml:space="preserve"> </w:t>
      </w:r>
      <w:r w:rsidR="00A34F08">
        <w:rPr>
          <w:rStyle w:val="CodeChar"/>
        </w:rPr>
        <w:t>string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22D24BE9" w14:textId="19AC6152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EB5E5A">
        <w:rPr>
          <w:rStyle w:val="CodeChar"/>
        </w:rPr>
        <w:t>Organiser</w:t>
      </w:r>
      <w:r w:rsidR="00C41E4D" w:rsidRPr="003D6B10">
        <w:t xml:space="preserve"> – a</w:t>
      </w:r>
      <w:r w:rsidR="00EB5E5A">
        <w:t>n</w:t>
      </w:r>
      <w:r w:rsidR="00C41E4D" w:rsidRPr="003D6B10">
        <w:t xml:space="preserve"> </w:t>
      </w:r>
      <w:r w:rsidR="00EB5E5A">
        <w:rPr>
          <w:rStyle w:val="CodeChar"/>
        </w:rPr>
        <w:t>IdentityUser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723B5307" w14:textId="1004D903" w:rsidR="00F8332A" w:rsidRDefault="00F8332A" w:rsidP="00F8332A">
      <w:pPr>
        <w:pStyle w:val="ListParagraph"/>
        <w:numPr>
          <w:ilvl w:val="0"/>
          <w:numId w:val="4"/>
        </w:numPr>
        <w:jc w:val="both"/>
      </w:pPr>
      <w:r w:rsidRPr="003D6B10">
        <w:rPr>
          <w:lang w:val="sq-AL"/>
        </w:rPr>
        <w:t xml:space="preserve">Has </w:t>
      </w:r>
      <w:r w:rsidR="0049008D">
        <w:rPr>
          <w:rStyle w:val="CodeChar"/>
          <w:lang w:val="sq-AL"/>
        </w:rPr>
        <w:t>CreatedOn</w:t>
      </w:r>
      <w:r w:rsidRPr="003D6B10">
        <w:rPr>
          <w:rStyle w:val="CodeChar"/>
          <w:rFonts w:asciiTheme="minorHAnsi" w:hAnsiTheme="minorHAnsi" w:cstheme="minorHAnsi"/>
          <w:lang w:val="sq-AL"/>
        </w:rPr>
        <w:t xml:space="preserve"> </w:t>
      </w:r>
      <w:r w:rsidRPr="003D6B10">
        <w:rPr>
          <w:lang w:val="sq-AL"/>
        </w:rPr>
        <w:t xml:space="preserve">– </w:t>
      </w:r>
      <w:r w:rsidRPr="003D6B10">
        <w:t xml:space="preserve">a </w:t>
      </w:r>
      <w:r w:rsidR="0049008D">
        <w:rPr>
          <w:rStyle w:val="CodeChar"/>
        </w:rPr>
        <w:t>DateTime</w:t>
      </w:r>
      <w:r w:rsidRPr="003D6B10">
        <w:t xml:space="preserve"> with </w:t>
      </w:r>
      <w:r w:rsidR="0049008D">
        <w:t>format "</w:t>
      </w:r>
      <w:proofErr w:type="spellStart"/>
      <w:r w:rsidR="00C32DAE">
        <w:rPr>
          <w:rFonts w:ascii="Consolas" w:hAnsi="Consolas"/>
          <w:b/>
          <w:bCs/>
        </w:rPr>
        <w:t>yyyy</w:t>
      </w:r>
      <w:proofErr w:type="spellEnd"/>
      <w:r w:rsidR="00C32DAE">
        <w:rPr>
          <w:rFonts w:ascii="Consolas" w:hAnsi="Consolas"/>
          <w:b/>
          <w:bCs/>
        </w:rPr>
        <w:t>-MM-dd</w:t>
      </w:r>
      <w:r w:rsidR="0049008D" w:rsidRPr="00B650CE">
        <w:rPr>
          <w:rFonts w:ascii="Consolas" w:hAnsi="Consolas"/>
          <w:b/>
          <w:bCs/>
        </w:rPr>
        <w:t xml:space="preserve"> H:mm</w:t>
      </w:r>
      <w:r w:rsidR="0049008D">
        <w:t>"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  <w:r w:rsidR="008D28CA">
        <w:rPr>
          <w:lang w:val="bg-BG"/>
        </w:rPr>
        <w:t xml:space="preserve"> (</w:t>
      </w:r>
      <w:r w:rsidR="008D28CA" w:rsidRPr="00047E56">
        <w:rPr>
          <w:u w:val="single"/>
          <w:lang w:val="en-GB"/>
        </w:rPr>
        <w:t xml:space="preserve">the </w:t>
      </w:r>
      <w:r w:rsidR="008D28CA" w:rsidRPr="00047E56">
        <w:rPr>
          <w:rFonts w:ascii="Consolas" w:hAnsi="Consolas"/>
          <w:b/>
          <w:bCs/>
          <w:u w:val="single"/>
          <w:lang w:val="en-GB"/>
        </w:rPr>
        <w:t>DateTime</w:t>
      </w:r>
      <w:r w:rsidR="008D28CA" w:rsidRPr="00047E56">
        <w:rPr>
          <w:u w:val="single"/>
          <w:lang w:val="en-GB"/>
        </w:rPr>
        <w:t xml:space="preserve"> format </w:t>
      </w:r>
      <w:r w:rsidR="0034019E" w:rsidRPr="00047E56">
        <w:rPr>
          <w:u w:val="single"/>
          <w:lang w:val="en-GB"/>
        </w:rPr>
        <w:t xml:space="preserve">is </w:t>
      </w:r>
      <w:r w:rsidR="008D28CA" w:rsidRPr="00047E56">
        <w:rPr>
          <w:u w:val="single"/>
          <w:lang w:val="en-GB"/>
        </w:rPr>
        <w:t>recommended, if you are having troubles with this one, you are free to use another one</w:t>
      </w:r>
      <w:r w:rsidR="008D28CA">
        <w:rPr>
          <w:lang w:val="en-GB"/>
        </w:rPr>
        <w:t>)</w:t>
      </w:r>
    </w:p>
    <w:p w14:paraId="75AADE50" w14:textId="25F3035F" w:rsidR="00B650CE" w:rsidRDefault="00B650CE" w:rsidP="00B650CE">
      <w:pPr>
        <w:pStyle w:val="ListParagraph"/>
        <w:numPr>
          <w:ilvl w:val="0"/>
          <w:numId w:val="4"/>
        </w:numPr>
        <w:jc w:val="both"/>
      </w:pPr>
      <w:r w:rsidRPr="003D6B10">
        <w:rPr>
          <w:lang w:val="sq-AL"/>
        </w:rPr>
        <w:t xml:space="preserve">Has </w:t>
      </w:r>
      <w:r>
        <w:rPr>
          <w:rStyle w:val="CodeChar"/>
          <w:lang w:val="sq-AL"/>
        </w:rPr>
        <w:t>Start</w:t>
      </w:r>
      <w:r w:rsidRPr="003D6B10">
        <w:rPr>
          <w:rStyle w:val="CodeChar"/>
          <w:rFonts w:asciiTheme="minorHAnsi" w:hAnsiTheme="minorHAnsi" w:cstheme="minorHAnsi"/>
          <w:lang w:val="sq-AL"/>
        </w:rPr>
        <w:t xml:space="preserve"> </w:t>
      </w:r>
      <w:r w:rsidRPr="003D6B10">
        <w:rPr>
          <w:lang w:val="sq-AL"/>
        </w:rPr>
        <w:t xml:space="preserve">– </w:t>
      </w:r>
      <w:r w:rsidRPr="003D6B10">
        <w:t xml:space="preserve">a </w:t>
      </w:r>
      <w:r>
        <w:rPr>
          <w:rStyle w:val="CodeChar"/>
        </w:rPr>
        <w:t>DateTime</w:t>
      </w:r>
      <w:r w:rsidRPr="003D6B10">
        <w:t xml:space="preserve"> with </w:t>
      </w:r>
      <w:r>
        <w:t>format "</w:t>
      </w:r>
      <w:proofErr w:type="spellStart"/>
      <w:r w:rsidR="00C32DAE">
        <w:rPr>
          <w:rFonts w:ascii="Consolas" w:hAnsi="Consolas"/>
          <w:b/>
          <w:bCs/>
        </w:rPr>
        <w:t>yyyy</w:t>
      </w:r>
      <w:proofErr w:type="spellEnd"/>
      <w:r w:rsidR="00C32DAE">
        <w:rPr>
          <w:rFonts w:ascii="Consolas" w:hAnsi="Consolas"/>
          <w:b/>
          <w:bCs/>
        </w:rPr>
        <w:t>-MM-dd</w:t>
      </w:r>
      <w:r w:rsidR="00C32DAE" w:rsidRPr="00B650CE">
        <w:rPr>
          <w:rFonts w:ascii="Consolas" w:hAnsi="Consolas"/>
          <w:b/>
          <w:bCs/>
        </w:rPr>
        <w:t xml:space="preserve"> </w:t>
      </w:r>
      <w:r w:rsidRPr="00B650CE">
        <w:rPr>
          <w:rFonts w:ascii="Consolas" w:hAnsi="Consolas"/>
          <w:b/>
          <w:bCs/>
        </w:rPr>
        <w:t>H:mm</w:t>
      </w:r>
      <w:r>
        <w:t>"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  <w:r w:rsidR="00911DA1" w:rsidRPr="00911DA1">
        <w:rPr>
          <w:lang w:val="bg-BG"/>
        </w:rPr>
        <w:t xml:space="preserve"> </w:t>
      </w:r>
      <w:r w:rsidR="005D0711">
        <w:rPr>
          <w:lang w:val="bg-BG"/>
        </w:rPr>
        <w:t>(</w:t>
      </w:r>
      <w:r w:rsidR="005D0711" w:rsidRPr="00047E56">
        <w:rPr>
          <w:u w:val="single"/>
          <w:lang w:val="en-GB"/>
        </w:rPr>
        <w:t xml:space="preserve">the </w:t>
      </w:r>
      <w:r w:rsidR="005D0711" w:rsidRPr="00047E56">
        <w:rPr>
          <w:rFonts w:ascii="Consolas" w:hAnsi="Consolas"/>
          <w:b/>
          <w:bCs/>
          <w:u w:val="single"/>
          <w:lang w:val="en-GB"/>
        </w:rPr>
        <w:t>DateTime</w:t>
      </w:r>
      <w:r w:rsidR="005D0711" w:rsidRPr="00047E56">
        <w:rPr>
          <w:u w:val="single"/>
          <w:lang w:val="en-GB"/>
        </w:rPr>
        <w:t xml:space="preserve"> format </w:t>
      </w:r>
      <w:r w:rsidR="0034019E" w:rsidRPr="00047E56">
        <w:rPr>
          <w:u w:val="single"/>
          <w:lang w:val="en-GB"/>
        </w:rPr>
        <w:t xml:space="preserve">is </w:t>
      </w:r>
      <w:r w:rsidR="005D0711" w:rsidRPr="00047E56">
        <w:rPr>
          <w:u w:val="single"/>
          <w:lang w:val="en-GB"/>
        </w:rPr>
        <w:t>recommended, if you are having troubles with this one, you are free to use another one</w:t>
      </w:r>
      <w:r w:rsidR="005D0711">
        <w:rPr>
          <w:lang w:val="en-GB"/>
        </w:rPr>
        <w:t>)</w:t>
      </w:r>
    </w:p>
    <w:p w14:paraId="07D98877" w14:textId="79B6CA1A" w:rsidR="00B650CE" w:rsidRDefault="00B650CE" w:rsidP="00B650CE">
      <w:pPr>
        <w:pStyle w:val="ListParagraph"/>
        <w:numPr>
          <w:ilvl w:val="0"/>
          <w:numId w:val="4"/>
        </w:numPr>
        <w:jc w:val="both"/>
      </w:pPr>
      <w:r w:rsidRPr="003D6B10">
        <w:rPr>
          <w:lang w:val="sq-AL"/>
        </w:rPr>
        <w:t xml:space="preserve">Has </w:t>
      </w:r>
      <w:r>
        <w:rPr>
          <w:rStyle w:val="CodeChar"/>
          <w:lang w:val="sq-AL"/>
        </w:rPr>
        <w:t>End</w:t>
      </w:r>
      <w:r w:rsidRPr="003D6B10">
        <w:rPr>
          <w:rStyle w:val="CodeChar"/>
          <w:rFonts w:asciiTheme="minorHAnsi" w:hAnsiTheme="minorHAnsi" w:cstheme="minorHAnsi"/>
          <w:lang w:val="sq-AL"/>
        </w:rPr>
        <w:t xml:space="preserve"> </w:t>
      </w:r>
      <w:r w:rsidRPr="003D6B10">
        <w:rPr>
          <w:lang w:val="sq-AL"/>
        </w:rPr>
        <w:t xml:space="preserve">– </w:t>
      </w:r>
      <w:r w:rsidRPr="003D6B10">
        <w:t xml:space="preserve">a </w:t>
      </w:r>
      <w:r>
        <w:rPr>
          <w:rStyle w:val="CodeChar"/>
        </w:rPr>
        <w:t>DateTime</w:t>
      </w:r>
      <w:r w:rsidRPr="003D6B10">
        <w:t xml:space="preserve"> with </w:t>
      </w:r>
      <w:r>
        <w:t>format "</w:t>
      </w:r>
      <w:proofErr w:type="spellStart"/>
      <w:r w:rsidR="00BE1C05">
        <w:rPr>
          <w:rFonts w:ascii="Consolas" w:hAnsi="Consolas"/>
          <w:b/>
          <w:bCs/>
        </w:rPr>
        <w:t>yyyy</w:t>
      </w:r>
      <w:proofErr w:type="spellEnd"/>
      <w:r w:rsidR="00BE1C05">
        <w:rPr>
          <w:rFonts w:ascii="Consolas" w:hAnsi="Consolas"/>
          <w:b/>
          <w:bCs/>
        </w:rPr>
        <w:t>-MM-dd</w:t>
      </w:r>
      <w:r w:rsidR="00BE1C05" w:rsidRPr="00B650CE">
        <w:rPr>
          <w:rFonts w:ascii="Consolas" w:hAnsi="Consolas"/>
          <w:b/>
          <w:bCs/>
        </w:rPr>
        <w:t xml:space="preserve"> </w:t>
      </w:r>
      <w:r w:rsidRPr="00B650CE">
        <w:rPr>
          <w:rFonts w:ascii="Consolas" w:hAnsi="Consolas"/>
          <w:b/>
          <w:bCs/>
        </w:rPr>
        <w:t>H:mm</w:t>
      </w:r>
      <w:r>
        <w:t>"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  <w:r w:rsidR="00575D25" w:rsidRPr="00575D25">
        <w:rPr>
          <w:lang w:val="bg-BG"/>
        </w:rPr>
        <w:t xml:space="preserve"> </w:t>
      </w:r>
      <w:r w:rsidR="00575D25">
        <w:rPr>
          <w:lang w:val="bg-BG"/>
        </w:rPr>
        <w:t>(</w:t>
      </w:r>
      <w:r w:rsidR="00575D25" w:rsidRPr="00047E56">
        <w:rPr>
          <w:u w:val="single"/>
          <w:lang w:val="en-GB"/>
        </w:rPr>
        <w:t xml:space="preserve">the </w:t>
      </w:r>
      <w:r w:rsidR="00575D25" w:rsidRPr="00047E56">
        <w:rPr>
          <w:rFonts w:ascii="Consolas" w:hAnsi="Consolas"/>
          <w:b/>
          <w:bCs/>
          <w:u w:val="single"/>
          <w:lang w:val="en-GB"/>
        </w:rPr>
        <w:t>DateTime</w:t>
      </w:r>
      <w:r w:rsidR="00575D25" w:rsidRPr="00047E56">
        <w:rPr>
          <w:u w:val="single"/>
          <w:lang w:val="en-GB"/>
        </w:rPr>
        <w:t xml:space="preserve"> format is recommended, if you are having troubles with this one, you are free to use another one</w:t>
      </w:r>
      <w:r w:rsidR="00575D25">
        <w:rPr>
          <w:lang w:val="en-GB"/>
        </w:rPr>
        <w:t>)</w:t>
      </w:r>
    </w:p>
    <w:p w14:paraId="07B93B05" w14:textId="43D750BE" w:rsidR="00CC6C8E" w:rsidRPr="00775FC7" w:rsidRDefault="00CC6C8E" w:rsidP="00F8332A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>
        <w:t xml:space="preserve">Has </w:t>
      </w:r>
      <w:proofErr w:type="spellStart"/>
      <w:r w:rsidR="00683A0D">
        <w:rPr>
          <w:rFonts w:ascii="Consolas" w:hAnsi="Consolas"/>
          <w:b/>
          <w:bCs/>
        </w:rPr>
        <w:t>TypeId</w:t>
      </w:r>
      <w:proofErr w:type="spellEnd"/>
      <w:r>
        <w:t xml:space="preserve"> – an </w:t>
      </w:r>
      <w:r w:rsidRPr="00A376A5">
        <w:rPr>
          <w:rFonts w:ascii="Consolas" w:hAnsi="Consolas"/>
          <w:b/>
          <w:bCs/>
        </w:rPr>
        <w:t>integer</w:t>
      </w:r>
      <w:r w:rsidR="00775FC7" w:rsidRPr="00775FC7">
        <w:rPr>
          <w:rFonts w:cstheme="minorHAnsi"/>
          <w:b/>
          <w:bCs/>
        </w:rPr>
        <w:t>, foreign key (required)</w:t>
      </w:r>
    </w:p>
    <w:p w14:paraId="0BF20D60" w14:textId="0EA7CDCC" w:rsidR="00F8332A" w:rsidRDefault="00D543A9" w:rsidP="00F8332A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683A0D">
        <w:rPr>
          <w:rStyle w:val="CodeChar"/>
        </w:rPr>
        <w:t>Type</w:t>
      </w:r>
      <w:r w:rsidR="00F8332A" w:rsidRPr="003D6B10">
        <w:t xml:space="preserve"> – a </w:t>
      </w:r>
      <w:r w:rsidR="003F11BB">
        <w:rPr>
          <w:rStyle w:val="CodeChar"/>
        </w:rPr>
        <w:t>Type</w:t>
      </w:r>
      <w:r w:rsidR="00F8332A" w:rsidRPr="003D6B10">
        <w:t xml:space="preserve"> </w:t>
      </w:r>
      <w:r w:rsidR="0016071D">
        <w:t>(</w:t>
      </w:r>
      <w:r w:rsidR="0016071D" w:rsidRPr="004E3171">
        <w:rPr>
          <w:b/>
          <w:bCs/>
        </w:rPr>
        <w:t>required</w:t>
      </w:r>
      <w:r w:rsidR="0016071D">
        <w:t>)</w:t>
      </w:r>
    </w:p>
    <w:p w14:paraId="142D0F66" w14:textId="5DD97960" w:rsidR="00243776" w:rsidRPr="00AA44AB" w:rsidRDefault="00243776" w:rsidP="00243776">
      <w:pPr>
        <w:pStyle w:val="ListParagraph"/>
        <w:numPr>
          <w:ilvl w:val="0"/>
          <w:numId w:val="4"/>
        </w:numPr>
        <w:jc w:val="both"/>
      </w:pPr>
      <w:r>
        <w:t xml:space="preserve">Has </w:t>
      </w:r>
      <w:proofErr w:type="spellStart"/>
      <w:r w:rsidR="00124F24">
        <w:rPr>
          <w:rFonts w:ascii="Consolas" w:hAnsi="Consolas" w:cstheme="minorHAnsi"/>
          <w:b/>
          <w:bCs/>
          <w:color w:val="000000"/>
        </w:rPr>
        <w:t>EventsParticipants</w:t>
      </w:r>
      <w:proofErr w:type="spellEnd"/>
      <w:r w:rsidR="0043017F" w:rsidRPr="00F36EC5">
        <w:rPr>
          <w:rFonts w:cstheme="minorHAnsi"/>
          <w:b/>
          <w:bCs/>
          <w:color w:val="000000"/>
        </w:rPr>
        <w:t xml:space="preserve"> </w:t>
      </w:r>
      <w:r>
        <w:t xml:space="preserve">– a collection of type </w:t>
      </w:r>
      <w:proofErr w:type="spellStart"/>
      <w:r w:rsidR="00223276">
        <w:rPr>
          <w:rFonts w:ascii="Consolas" w:hAnsi="Consolas"/>
          <w:b/>
          <w:bCs/>
        </w:rPr>
        <w:t>EventParticipant</w:t>
      </w:r>
      <w:proofErr w:type="spellEnd"/>
    </w:p>
    <w:bookmarkEnd w:id="0"/>
    <w:bookmarkEnd w:id="1"/>
    <w:p w14:paraId="538A03DD" w14:textId="55D78403" w:rsidR="00AA330D" w:rsidRPr="003D6B10" w:rsidRDefault="005E2377" w:rsidP="00AA330D">
      <w:pPr>
        <w:pStyle w:val="Heading3"/>
        <w:jc w:val="both"/>
        <w:rPr>
          <w:lang w:val="sq-AL"/>
        </w:rPr>
      </w:pPr>
      <w:r>
        <w:t>Type</w:t>
      </w:r>
    </w:p>
    <w:p w14:paraId="5961D314" w14:textId="77777777" w:rsidR="009A42D6" w:rsidRPr="003D6B10" w:rsidRDefault="009A42D6" w:rsidP="009A42D6">
      <w:pPr>
        <w:pStyle w:val="ListParagraph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1CE665C2" w14:textId="797E6C31" w:rsidR="009A42D6" w:rsidRDefault="009A42D6" w:rsidP="009A42D6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EF1407">
        <w:rPr>
          <w:rStyle w:val="CodeChar"/>
        </w:rPr>
        <w:t>Name</w:t>
      </w:r>
      <w:r w:rsidRPr="003D6B10">
        <w:t xml:space="preserve"> – a </w:t>
      </w:r>
      <w:r w:rsidRPr="003D6B10">
        <w:rPr>
          <w:rStyle w:val="CodeChar"/>
        </w:rPr>
        <w:t>string</w:t>
      </w:r>
      <w:r w:rsidRPr="003D6B10">
        <w:t xml:space="preserve"> with min length </w:t>
      </w:r>
      <w:r w:rsidRPr="003D6B10">
        <w:rPr>
          <w:rFonts w:ascii="Consolas" w:hAnsi="Consolas"/>
          <w:b/>
          <w:bCs/>
        </w:rPr>
        <w:t>5</w:t>
      </w:r>
      <w:r w:rsidRPr="003D6B10">
        <w:t xml:space="preserve"> and max length </w:t>
      </w:r>
      <w:r w:rsidR="005E2377">
        <w:rPr>
          <w:rFonts w:ascii="Consolas" w:hAnsi="Consolas"/>
          <w:b/>
          <w:bCs/>
        </w:rPr>
        <w:t>15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80B7766" w14:textId="22B83C34" w:rsidR="00C01F99" w:rsidRDefault="00C01F99" w:rsidP="009A42D6">
      <w:pPr>
        <w:pStyle w:val="ListParagraph"/>
        <w:numPr>
          <w:ilvl w:val="0"/>
          <w:numId w:val="21"/>
        </w:numPr>
      </w:pPr>
      <w:r>
        <w:t xml:space="preserve">Has </w:t>
      </w:r>
      <w:r w:rsidR="00090867">
        <w:rPr>
          <w:rFonts w:ascii="Consolas" w:hAnsi="Consolas"/>
          <w:b/>
          <w:bCs/>
        </w:rPr>
        <w:t>Events</w:t>
      </w:r>
      <w:r>
        <w:t xml:space="preserve"> – a collection of type </w:t>
      </w:r>
      <w:r w:rsidR="00090867">
        <w:rPr>
          <w:rFonts w:ascii="Consolas" w:hAnsi="Consolas"/>
          <w:b/>
          <w:bCs/>
        </w:rPr>
        <w:t>Event</w:t>
      </w:r>
    </w:p>
    <w:p w14:paraId="0468A94E" w14:textId="018AE5C1" w:rsidR="00224DC6" w:rsidRDefault="0053052D" w:rsidP="00224DC6">
      <w:pPr>
        <w:pStyle w:val="Heading3"/>
        <w:jc w:val="both"/>
        <w:rPr>
          <w:lang w:val="sq-AL"/>
        </w:rPr>
      </w:pPr>
      <w:r>
        <w:rPr>
          <w:lang w:val="sq-AL"/>
        </w:rPr>
        <w:t>EventParticipant</w:t>
      </w:r>
    </w:p>
    <w:p w14:paraId="336CA8D3" w14:textId="274E62DE" w:rsidR="00224DC6" w:rsidRPr="007970EC" w:rsidRDefault="0053052D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bookmarkStart w:id="2" w:name="OLE_LINK7"/>
      <w:bookmarkStart w:id="3" w:name="OLE_LINK8"/>
      <w:r>
        <w:rPr>
          <w:rStyle w:val="CodeChar"/>
        </w:rPr>
        <w:t>HelperId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>–</w:t>
      </w:r>
      <w:r w:rsidR="000F560F">
        <w:t xml:space="preserve"> </w:t>
      </w:r>
      <w:proofErr w:type="gramStart"/>
      <w:r w:rsidR="000F560F">
        <w:t xml:space="preserve">a </w:t>
      </w:r>
      <w:r w:rsidR="00224DC6" w:rsidRPr="007970EC">
        <w:t xml:space="preserve"> </w:t>
      </w:r>
      <w:r w:rsidR="007F2AB1" w:rsidRPr="00611BCE">
        <w:rPr>
          <w:rStyle w:val="CodeChar"/>
          <w:bCs/>
          <w:noProof w:val="0"/>
        </w:rPr>
        <w:t>string</w:t>
      </w:r>
      <w:proofErr w:type="gramEnd"/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Primary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foreign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24DC6" w:rsidRPr="007970EC">
        <w:rPr>
          <w:rStyle w:val="CodeChar"/>
          <w:rFonts w:asciiTheme="minorHAnsi" w:hAnsiTheme="minorHAnsi"/>
          <w:noProof w:val="0"/>
        </w:rPr>
        <w:t>required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A9566DD" w14:textId="789A80FE" w:rsidR="00224DC6" w:rsidRPr="007970EC" w:rsidRDefault="0053052D" w:rsidP="00224DC6">
      <w:pPr>
        <w:pStyle w:val="ListParagraph"/>
        <w:numPr>
          <w:ilvl w:val="0"/>
          <w:numId w:val="17"/>
        </w:numPr>
      </w:pPr>
      <w:r>
        <w:rPr>
          <w:rStyle w:val="CodeChar"/>
        </w:rPr>
        <w:t>Helper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 xml:space="preserve">– </w:t>
      </w:r>
      <w:r w:rsidR="00FC15CA">
        <w:rPr>
          <w:rFonts w:ascii="Consolas" w:hAnsi="Consolas"/>
          <w:b/>
          <w:bCs/>
        </w:rPr>
        <w:t>IdentityUser</w:t>
      </w:r>
    </w:p>
    <w:p w14:paraId="00981FAE" w14:textId="70462F91" w:rsidR="00224DC6" w:rsidRPr="007970EC" w:rsidRDefault="0053052D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EventId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>–</w:t>
      </w:r>
      <w:r w:rsidR="000F560F">
        <w:t xml:space="preserve"> an</w:t>
      </w:r>
      <w:r w:rsidR="00224DC6" w:rsidRPr="007970EC">
        <w:t xml:space="preserve"> </w:t>
      </w:r>
      <w:r w:rsidR="004725F3" w:rsidRPr="00611BCE">
        <w:rPr>
          <w:rStyle w:val="CodeChar"/>
          <w:bCs/>
          <w:noProof w:val="0"/>
        </w:rPr>
        <w:t>int</w:t>
      </w:r>
      <w:r w:rsidR="00FA0815" w:rsidRPr="00611BCE">
        <w:rPr>
          <w:rStyle w:val="CodeChar"/>
          <w:bCs/>
          <w:noProof w:val="0"/>
        </w:rPr>
        <w:t>eger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Primary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foreign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24DC6" w:rsidRPr="007970EC">
        <w:rPr>
          <w:rStyle w:val="CodeChar"/>
          <w:rFonts w:asciiTheme="minorHAnsi" w:hAnsiTheme="minorHAnsi"/>
          <w:noProof w:val="0"/>
        </w:rPr>
        <w:t>required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703FF32" w14:textId="2EF2C28F" w:rsidR="00224DC6" w:rsidRPr="007970EC" w:rsidRDefault="0053052D" w:rsidP="00224DC6">
      <w:pPr>
        <w:pStyle w:val="ListParagraph"/>
        <w:numPr>
          <w:ilvl w:val="0"/>
          <w:numId w:val="17"/>
        </w:numPr>
      </w:pPr>
      <w:r>
        <w:rPr>
          <w:rStyle w:val="CodeChar"/>
        </w:rPr>
        <w:t>Event</w:t>
      </w:r>
      <w:r w:rsidR="00224DC6" w:rsidRPr="007970EC">
        <w:t xml:space="preserve"> – </w:t>
      </w:r>
      <w:r>
        <w:rPr>
          <w:rStyle w:val="CodeChar"/>
        </w:rPr>
        <w:t>Event</w:t>
      </w:r>
    </w:p>
    <w:bookmarkEnd w:id="2"/>
    <w:bookmarkEnd w:id="3"/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4C94D700" w14:textId="2C89B889" w:rsidR="00655BFD" w:rsidRPr="00655BFD" w:rsidRDefault="00655BFD" w:rsidP="00655BFD">
      <w:pPr>
        <w:pStyle w:val="paragraph"/>
        <w:textAlignment w:val="baseline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Feel free to use the new syntax for 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6422B194" w14:textId="77777777" w:rsidR="00655BFD" w:rsidRPr="00655BFD" w:rsidRDefault="00655BFD" w:rsidP="00D72B79">
      <w:pPr>
        <w:jc w:val="both"/>
      </w:pPr>
    </w:p>
    <w:p w14:paraId="7DA53849" w14:textId="77777777" w:rsidR="00C516BB" w:rsidRDefault="0068038F" w:rsidP="00D72B79">
      <w:pPr>
        <w:pStyle w:val="Heading2"/>
        <w:jc w:val="both"/>
      </w:pPr>
      <w:r>
        <w:lastRenderedPageBreak/>
        <w:t>Page Requirements</w:t>
      </w:r>
    </w:p>
    <w:p w14:paraId="466D3B9C" w14:textId="77777777" w:rsidR="001120AB" w:rsidRPr="00F6090A" w:rsidRDefault="001120AB" w:rsidP="00D72B79">
      <w:pPr>
        <w:pStyle w:val="Heading3"/>
        <w:jc w:val="both"/>
      </w:pPr>
      <w:r w:rsidRPr="001C1CF6">
        <w:t>Index Page (logged-out user)</w:t>
      </w:r>
    </w:p>
    <w:p w14:paraId="27BED538" w14:textId="7862F341" w:rsidR="001F237B" w:rsidRDefault="001F237B" w:rsidP="00DA4838">
      <w:r w:rsidRPr="001F237B">
        <w:rPr>
          <w:noProof/>
        </w:rPr>
        <w:drawing>
          <wp:inline distT="0" distB="0" distL="0" distR="0" wp14:anchorId="071B0A84" wp14:editId="102E31DF">
            <wp:extent cx="6605905" cy="4631497"/>
            <wp:effectExtent l="0" t="0" r="444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2087" cy="4635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Heading3"/>
      </w:pPr>
      <w:r w:rsidRPr="001C1CF6">
        <w:lastRenderedPageBreak/>
        <w:t>Login Page (logged-out user)</w:t>
      </w:r>
    </w:p>
    <w:p w14:paraId="72705BBA" w14:textId="0B6F6B49" w:rsidR="0015472D" w:rsidRDefault="001F237B" w:rsidP="0067198D">
      <w:r w:rsidRPr="001F237B">
        <w:rPr>
          <w:noProof/>
        </w:rPr>
        <w:drawing>
          <wp:inline distT="0" distB="0" distL="0" distR="0" wp14:anchorId="4C738E9C" wp14:editId="6C61208A">
            <wp:extent cx="6686550" cy="4688038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6582" cy="4695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Heading3"/>
      </w:pPr>
      <w:r w:rsidRPr="001C1CF6">
        <w:lastRenderedPageBreak/>
        <w:t>Register Page (logged-out user)</w:t>
      </w:r>
    </w:p>
    <w:p w14:paraId="3AC667A6" w14:textId="1B178CBA" w:rsidR="00967810" w:rsidRDefault="00A35333" w:rsidP="00A35333">
      <w:r>
        <w:rPr>
          <w:noProof/>
        </w:rPr>
        <w:drawing>
          <wp:inline distT="0" distB="0" distL="0" distR="0" wp14:anchorId="717E8167" wp14:editId="03FAF2D8">
            <wp:extent cx="6693652" cy="469301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3652" cy="4693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68831748" w14:textId="20BB7EC9" w:rsidR="006C6DFF" w:rsidRPr="001C1CF6" w:rsidRDefault="003347FD" w:rsidP="006C6DFF">
      <w:pPr>
        <w:pStyle w:val="Heading3"/>
      </w:pPr>
      <w:r w:rsidRPr="001C1CF6">
        <w:lastRenderedPageBreak/>
        <w:t>/</w:t>
      </w:r>
      <w:r w:rsidR="007D5836">
        <w:t>Event</w:t>
      </w:r>
      <w:r w:rsidR="00B12631" w:rsidRPr="001C1CF6">
        <w:t>/All</w:t>
      </w:r>
      <w:r w:rsidR="006C6DFF" w:rsidRPr="001C1CF6">
        <w:t xml:space="preserve"> (logged-in user</w:t>
      </w:r>
      <w:r w:rsidR="00281192">
        <w:t xml:space="preserve">, creator of </w:t>
      </w:r>
      <w:r w:rsidR="00455A67">
        <w:t>an</w:t>
      </w:r>
      <w:r w:rsidR="00281192">
        <w:t xml:space="preserve"> event</w:t>
      </w:r>
      <w:r w:rsidR="006C6DFF" w:rsidRPr="001C1CF6">
        <w:t>)</w:t>
      </w:r>
    </w:p>
    <w:p w14:paraId="0821060B" w14:textId="33B00843" w:rsidR="006C6DFF" w:rsidRDefault="004C258C" w:rsidP="006C6DFF">
      <w:pPr>
        <w:rPr>
          <w:noProof/>
        </w:rPr>
      </w:pPr>
      <w:r w:rsidRPr="004C258C">
        <w:rPr>
          <w:noProof/>
        </w:rPr>
        <w:drawing>
          <wp:inline distT="0" distB="0" distL="0" distR="0" wp14:anchorId="0339CF68" wp14:editId="5389CC55">
            <wp:extent cx="6626225" cy="4645742"/>
            <wp:effectExtent l="0" t="0" r="3175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45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44861EBA" w:rsidR="00C64017" w:rsidRDefault="00C64017" w:rsidP="001C2A95">
      <w:pPr>
        <w:rPr>
          <w:rFonts w:cstheme="minorHAnsi"/>
          <w:bCs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</w:t>
      </w:r>
      <w:r w:rsidR="003347FD" w:rsidRPr="00990073">
        <w:rPr>
          <w:b/>
          <w:bCs/>
          <w:u w:val="single"/>
        </w:rPr>
        <w:t>logged in</w:t>
      </w:r>
      <w:r w:rsidR="003347FD" w:rsidRPr="00F956FF">
        <w:rPr>
          <w:u w:val="single"/>
        </w:rPr>
        <w:t xml:space="preserve">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2164E8">
        <w:rPr>
          <w:rFonts w:ascii="Consolas" w:hAnsi="Consolas"/>
          <w:b/>
          <w:u w:val="single"/>
        </w:rPr>
        <w:t>Event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5FFC7803" w14:textId="7E7C3A3D" w:rsidR="000B5BE0" w:rsidRPr="001C1CF6" w:rsidRDefault="000B5BE0" w:rsidP="000B5BE0">
      <w:pPr>
        <w:pStyle w:val="Heading3"/>
      </w:pPr>
      <w:r w:rsidRPr="001C1CF6">
        <w:lastRenderedPageBreak/>
        <w:t>/</w:t>
      </w:r>
      <w:r>
        <w:t>Event</w:t>
      </w:r>
      <w:r w:rsidRPr="001C1CF6">
        <w:t>/All (logged-in user</w:t>
      </w:r>
      <w:r w:rsidR="00A37EBD">
        <w:t>, not creator of an event</w:t>
      </w:r>
      <w:r w:rsidRPr="001C1CF6">
        <w:t>)</w:t>
      </w:r>
    </w:p>
    <w:p w14:paraId="7395012D" w14:textId="77777777" w:rsidR="000B5BE0" w:rsidRDefault="000B5BE0" w:rsidP="000B5BE0">
      <w:pPr>
        <w:rPr>
          <w:noProof/>
        </w:rPr>
      </w:pPr>
      <w:r w:rsidRPr="004C258C">
        <w:rPr>
          <w:noProof/>
        </w:rPr>
        <w:drawing>
          <wp:inline distT="0" distB="0" distL="0" distR="0" wp14:anchorId="5C03F298" wp14:editId="6EAA3243">
            <wp:extent cx="6621438" cy="5628557"/>
            <wp:effectExtent l="0" t="0" r="825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1438" cy="5628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AFF61" w14:textId="345883A5" w:rsidR="000B5BE0" w:rsidRPr="00F956FF" w:rsidRDefault="000B5BE0" w:rsidP="000B5BE0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If the user is </w:t>
      </w:r>
      <w:r w:rsidRPr="00990073">
        <w:rPr>
          <w:b/>
          <w:bCs/>
          <w:u w:val="single"/>
        </w:rPr>
        <w:t>logged in</w:t>
      </w:r>
      <w:r w:rsidRPr="00F956FF">
        <w:rPr>
          <w:u w:val="single"/>
        </w:rPr>
        <w:t xml:space="preserve"> and tries to go to the </w:t>
      </w:r>
      <w:r w:rsidRPr="00BD7ECE">
        <w:rPr>
          <w:b/>
          <w:bCs/>
          <w:u w:val="single"/>
        </w:rPr>
        <w:t>H</w:t>
      </w:r>
      <w:r w:rsidRPr="00BD7ECE">
        <w:rPr>
          <w:rFonts w:ascii="Consolas" w:hAnsi="Consolas"/>
          <w:b/>
          <w:bCs/>
          <w:u w:val="single"/>
        </w:rPr>
        <w:t>ome</w:t>
      </w:r>
      <w:r w:rsidRPr="00C933E8">
        <w:rPr>
          <w:rFonts w:cstheme="minorHAnsi"/>
          <w:b/>
          <w:bCs/>
          <w:u w:val="single"/>
        </w:rPr>
        <w:t xml:space="preserve"> </w:t>
      </w:r>
      <w:r w:rsidRPr="00BD7ECE">
        <w:rPr>
          <w:rFonts w:ascii="Consolas" w:hAnsi="Consolas"/>
          <w:b/>
          <w:bCs/>
          <w:u w:val="single"/>
        </w:rPr>
        <w:t>page</w:t>
      </w:r>
      <w:r w:rsidRPr="00F956FF">
        <w:rPr>
          <w:u w:val="single"/>
        </w:rPr>
        <w:t xml:space="preserve">, the application must redirect </w:t>
      </w:r>
      <w:r>
        <w:rPr>
          <w:u w:val="single"/>
        </w:rPr>
        <w:t>them</w:t>
      </w:r>
      <w:r w:rsidRPr="00F956FF">
        <w:rPr>
          <w:u w:val="single"/>
        </w:rPr>
        <w:t xml:space="preserve"> to the </w:t>
      </w:r>
      <w:r w:rsidRPr="00BD7ECE">
        <w:rPr>
          <w:rFonts w:ascii="Consolas" w:hAnsi="Consolas"/>
          <w:b/>
          <w:u w:val="single"/>
        </w:rPr>
        <w:t>/</w:t>
      </w:r>
      <w:r w:rsidR="004656EB">
        <w:rPr>
          <w:rFonts w:ascii="Consolas" w:hAnsi="Consolas"/>
          <w:b/>
          <w:u w:val="single"/>
        </w:rPr>
        <w:t>Event</w:t>
      </w:r>
      <w:r w:rsidRPr="00BD7ECE">
        <w:rPr>
          <w:rFonts w:ascii="Consolas" w:hAnsi="Consolas"/>
          <w:b/>
          <w:u w:val="single"/>
        </w:rPr>
        <w:t>/All</w:t>
      </w:r>
      <w:r w:rsidRPr="006D123B">
        <w:rPr>
          <w:rFonts w:cstheme="minorHAnsi"/>
          <w:bCs/>
        </w:rPr>
        <w:t>.</w:t>
      </w:r>
    </w:p>
    <w:p w14:paraId="5F29C1CB" w14:textId="77777777" w:rsidR="000B5BE0" w:rsidRPr="00F956FF" w:rsidRDefault="000B5BE0" w:rsidP="001C2A95">
      <w:pPr>
        <w:rPr>
          <w:b/>
          <w:u w:val="single"/>
        </w:rPr>
      </w:pPr>
    </w:p>
    <w:p w14:paraId="4D1AE7CF" w14:textId="5E714980" w:rsidR="00D82B0E" w:rsidRDefault="00D82B0E" w:rsidP="00D82B0E">
      <w:pPr>
        <w:pStyle w:val="Heading3"/>
      </w:pPr>
      <w:r>
        <w:lastRenderedPageBreak/>
        <w:t>/</w:t>
      </w:r>
      <w:r w:rsidR="00E1556F">
        <w:t>Event</w:t>
      </w:r>
      <w:r>
        <w:t>/</w:t>
      </w:r>
      <w:r w:rsidR="00E1556F">
        <w:t>Joined</w:t>
      </w:r>
      <w:r>
        <w:t xml:space="preserve"> (logged-in user)</w:t>
      </w:r>
    </w:p>
    <w:p w14:paraId="1C3BE1B8" w14:textId="38E8B347" w:rsidR="00D82B0E" w:rsidRDefault="004C258C" w:rsidP="001C2A95">
      <w:r w:rsidRPr="004C258C">
        <w:rPr>
          <w:noProof/>
        </w:rPr>
        <w:drawing>
          <wp:inline distT="0" distB="0" distL="0" distR="0" wp14:anchorId="2418E446" wp14:editId="064A0711">
            <wp:extent cx="6696075" cy="5692004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0817" cy="569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43D34" w14:textId="77777777" w:rsidR="008D597E" w:rsidRPr="005D0711" w:rsidRDefault="008D597E" w:rsidP="008D597E">
      <w:pPr>
        <w:tabs>
          <w:tab w:val="left" w:pos="4050"/>
        </w:tabs>
        <w:rPr>
          <w:b/>
          <w:bCs/>
          <w:u w:val="single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r w:rsidRPr="008D28CA">
        <w:rPr>
          <w:rFonts w:ascii="Consolas" w:hAnsi="Consolas"/>
          <w:b/>
          <w:bCs/>
          <w:lang w:val="en-GB"/>
        </w:rPr>
        <w:t>DateTime</w:t>
      </w:r>
      <w:r>
        <w:rPr>
          <w:lang w:val="en-GB"/>
        </w:rPr>
        <w:t xml:space="preserve"> format is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52327AF7" w14:textId="77777777" w:rsidR="008D597E" w:rsidRDefault="008D597E" w:rsidP="001C2A95"/>
    <w:p w14:paraId="404F0A70" w14:textId="365AA34A" w:rsidR="006016CE" w:rsidRDefault="00DD4B16" w:rsidP="002A0E06">
      <w:pPr>
        <w:pStyle w:val="Heading3"/>
        <w:rPr>
          <w:noProof/>
        </w:rPr>
      </w:pPr>
      <w:r w:rsidRPr="00B35425">
        <w:lastRenderedPageBreak/>
        <w:t>/</w:t>
      </w:r>
      <w:r w:rsidR="00F40FA6">
        <w:t>Event</w:t>
      </w:r>
      <w:r w:rsidR="003347FD" w:rsidRPr="00B35425">
        <w:t>/Add</w:t>
      </w:r>
      <w:r w:rsidR="00E35155" w:rsidRPr="00B35425">
        <w:t xml:space="preserve"> (logged-in user)</w:t>
      </w:r>
      <w:r w:rsidR="00DA48A5">
        <w:br/>
      </w:r>
      <w:r w:rsidR="003D6B10" w:rsidRPr="003D6B10">
        <w:rPr>
          <w:noProof/>
        </w:rPr>
        <w:drawing>
          <wp:inline distT="0" distB="0" distL="0" distR="0" wp14:anchorId="3656BB5B" wp14:editId="2FCCA8B6">
            <wp:extent cx="6621339" cy="5628473"/>
            <wp:effectExtent l="0" t="0" r="825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1339" cy="5628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7EE0A" w14:textId="354E2EC2" w:rsidR="005D0711" w:rsidRDefault="005D0711" w:rsidP="005D0711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r w:rsidRPr="008D28CA">
        <w:rPr>
          <w:rFonts w:ascii="Consolas" w:hAnsi="Consolas"/>
          <w:b/>
          <w:bCs/>
          <w:lang w:val="en-GB"/>
        </w:rPr>
        <w:t>DateTime</w:t>
      </w:r>
      <w:r>
        <w:rPr>
          <w:lang w:val="en-GB"/>
        </w:rPr>
        <w:t xml:space="preserve"> format i</w:t>
      </w:r>
      <w:r w:rsidR="002A6355">
        <w:rPr>
          <w:lang w:val="en-GB"/>
        </w:rPr>
        <w:t>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1364AAB6" w14:textId="054925C1" w:rsidR="002470AE" w:rsidRPr="002470AE" w:rsidRDefault="002470AE" w:rsidP="005D0711">
      <w:pPr>
        <w:tabs>
          <w:tab w:val="left" w:pos="4050"/>
        </w:tabs>
        <w:rPr>
          <w:b/>
          <w:bCs/>
          <w:u w:val="single"/>
        </w:rPr>
      </w:pPr>
      <w:r w:rsidRPr="002470AE">
        <w:rPr>
          <w:b/>
          <w:bCs/>
          <w:u w:val="single"/>
          <w:lang w:val="en-GB"/>
        </w:rPr>
        <w:t>NOTE:</w:t>
      </w:r>
      <w:r>
        <w:rPr>
          <w:b/>
          <w:bCs/>
          <w:u w:val="single"/>
          <w:lang w:val="en-GB"/>
        </w:rPr>
        <w:t xml:space="preserve"> The little calendar icons in the example views are NOT required</w:t>
      </w:r>
      <w:r w:rsidR="00F45B91">
        <w:rPr>
          <w:b/>
          <w:bCs/>
          <w:u w:val="single"/>
          <w:lang w:val="en-GB"/>
        </w:rPr>
        <w:t>.</w:t>
      </w:r>
    </w:p>
    <w:p w14:paraId="2639390B" w14:textId="09B8232C" w:rsidR="000B5BE0" w:rsidRDefault="000B5BE0" w:rsidP="000B5BE0">
      <w:pPr>
        <w:pStyle w:val="Heading3"/>
      </w:pPr>
      <w:r w:rsidRPr="00B35425">
        <w:lastRenderedPageBreak/>
        <w:t>/</w:t>
      </w:r>
      <w:r>
        <w:t>Event</w:t>
      </w:r>
      <w:r w:rsidRPr="00B35425">
        <w:t>/</w:t>
      </w:r>
      <w:r>
        <w:t>Edit/</w:t>
      </w:r>
      <w:r w:rsidR="002D3E58">
        <w:t>{id}</w:t>
      </w:r>
      <w:r w:rsidRPr="00B35425">
        <w:t xml:space="preserve"> (logged-in user)</w:t>
      </w:r>
      <w:r>
        <w:br/>
      </w:r>
      <w:r w:rsidRPr="003D6B10">
        <w:rPr>
          <w:noProof/>
        </w:rPr>
        <w:drawing>
          <wp:inline distT="0" distB="0" distL="0" distR="0" wp14:anchorId="7C4E1390" wp14:editId="7D6EBB03">
            <wp:extent cx="6621339" cy="5628473"/>
            <wp:effectExtent l="0" t="0" r="825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1339" cy="5628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5A73A" w14:textId="7FC1E005" w:rsidR="00375AB3" w:rsidRDefault="00375AB3" w:rsidP="00375AB3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r w:rsidRPr="008D28CA">
        <w:rPr>
          <w:rFonts w:ascii="Consolas" w:hAnsi="Consolas"/>
          <w:b/>
          <w:bCs/>
          <w:lang w:val="en-GB"/>
        </w:rPr>
        <w:t>DateTime</w:t>
      </w:r>
      <w:r>
        <w:rPr>
          <w:lang w:val="en-GB"/>
        </w:rPr>
        <w:t xml:space="preserve"> format </w:t>
      </w:r>
      <w:r w:rsidR="005B2614">
        <w:rPr>
          <w:lang w:val="en-GB"/>
        </w:rPr>
        <w:t>i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0AC655E9" w14:textId="77777777" w:rsidR="00F45B91" w:rsidRPr="002470AE" w:rsidRDefault="00F45B91" w:rsidP="00F45B91">
      <w:pPr>
        <w:tabs>
          <w:tab w:val="left" w:pos="4050"/>
        </w:tabs>
        <w:rPr>
          <w:b/>
          <w:bCs/>
          <w:u w:val="single"/>
        </w:rPr>
      </w:pPr>
      <w:r w:rsidRPr="002470AE">
        <w:rPr>
          <w:b/>
          <w:bCs/>
          <w:u w:val="single"/>
          <w:lang w:val="en-GB"/>
        </w:rPr>
        <w:t>NOTE:</w:t>
      </w:r>
      <w:r>
        <w:rPr>
          <w:b/>
          <w:bCs/>
          <w:u w:val="single"/>
          <w:lang w:val="en-GB"/>
        </w:rPr>
        <w:t xml:space="preserve"> The little calendar icons in the example views are NOT required.</w:t>
      </w:r>
    </w:p>
    <w:p w14:paraId="29A0FDDF" w14:textId="339AD4DE" w:rsidR="003347FD" w:rsidRDefault="003347FD" w:rsidP="003347FD">
      <w:pPr>
        <w:pStyle w:val="Heading3"/>
        <w:rPr>
          <w:noProof/>
        </w:rPr>
      </w:pPr>
      <w:r w:rsidRPr="00DF6405">
        <w:rPr>
          <w:noProof/>
        </w:rPr>
        <w:t>/</w:t>
      </w:r>
      <w:r w:rsidR="00F266AA">
        <w:rPr>
          <w:noProof/>
        </w:rPr>
        <w:t>Event</w:t>
      </w:r>
      <w:r w:rsidRPr="00DF6405">
        <w:rPr>
          <w:noProof/>
        </w:rPr>
        <w:t>/</w:t>
      </w:r>
      <w:r w:rsidR="00F266AA">
        <w:rPr>
          <w:noProof/>
        </w:rPr>
        <w:t>Join</w:t>
      </w:r>
      <w:r w:rsidRPr="00DF6405">
        <w:rPr>
          <w:noProof/>
        </w:rPr>
        <w:t>?</w:t>
      </w:r>
      <w:r w:rsidR="002D7DAB">
        <w:rPr>
          <w:noProof/>
        </w:rPr>
        <w:t>i</w:t>
      </w:r>
      <w:r w:rsidR="00D82B0E" w:rsidRPr="00DF6405">
        <w:rPr>
          <w:noProof/>
        </w:rPr>
        <w:t>d</w:t>
      </w:r>
      <w:r w:rsidRPr="00DF6405">
        <w:rPr>
          <w:noProof/>
        </w:rPr>
        <w:t>={</w:t>
      </w:r>
      <w:r w:rsidR="00F266AA">
        <w:rPr>
          <w:noProof/>
        </w:rPr>
        <w:t>id</w:t>
      </w:r>
      <w:r w:rsidRPr="00DF6405">
        <w:rPr>
          <w:noProof/>
        </w:rPr>
        <w:t>} (logged-in user)</w:t>
      </w:r>
    </w:p>
    <w:p w14:paraId="20381F77" w14:textId="39483F06" w:rsidR="003347FD" w:rsidRDefault="003347FD" w:rsidP="003347FD">
      <w:r>
        <w:t xml:space="preserve">Adds the </w:t>
      </w:r>
      <w:r w:rsidR="00D82B0E">
        <w:t xml:space="preserve">selected </w:t>
      </w:r>
      <w:r w:rsidR="00AB3E84">
        <w:t>event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974FCD">
        <w:t>events</w:t>
      </w:r>
      <w:r w:rsidR="00D82B0E">
        <w:t xml:space="preserve">. If the </w:t>
      </w:r>
      <w:r w:rsidR="00974FCD">
        <w:t>event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>. If everything is successful, the user must be redirect</w:t>
      </w:r>
      <w:r w:rsidR="00125B7B">
        <w:t>ed</w:t>
      </w:r>
      <w:r>
        <w:t xml:space="preserve"> to </w:t>
      </w:r>
      <w:proofErr w:type="gramStart"/>
      <w:r>
        <w:t xml:space="preserve">the </w:t>
      </w:r>
      <w:r w:rsidR="00CF27F5">
        <w:t>their</w:t>
      </w:r>
      <w:proofErr w:type="gramEnd"/>
      <w:r w:rsidR="00CF27F5">
        <w:t xml:space="preserve"> collection</w:t>
      </w:r>
      <w:r w:rsidR="00D82B0E" w:rsidRPr="00DF6405">
        <w:t xml:space="preserve"> "</w:t>
      </w:r>
      <w:r w:rsidR="00D82B0E" w:rsidRPr="00DF6405">
        <w:rPr>
          <w:rFonts w:ascii="Consolas" w:hAnsi="Consolas"/>
          <w:b/>
          <w:bCs/>
        </w:rPr>
        <w:t>/</w:t>
      </w:r>
      <w:r w:rsidR="00974FCD">
        <w:rPr>
          <w:rFonts w:ascii="Consolas" w:hAnsi="Consolas"/>
          <w:b/>
          <w:bCs/>
        </w:rPr>
        <w:t>Event</w:t>
      </w:r>
      <w:r w:rsidR="00D82B0E" w:rsidRPr="00DF6405">
        <w:rPr>
          <w:rFonts w:ascii="Consolas" w:hAnsi="Consolas"/>
          <w:b/>
          <w:bCs/>
        </w:rPr>
        <w:t>/</w:t>
      </w:r>
      <w:r w:rsidR="00031330">
        <w:rPr>
          <w:rFonts w:ascii="Consolas" w:hAnsi="Consolas"/>
          <w:b/>
          <w:bCs/>
        </w:rPr>
        <w:t>Joined</w:t>
      </w:r>
      <w:r w:rsidR="00D82B0E" w:rsidRPr="00DF6405">
        <w:t>"</w:t>
      </w:r>
      <w:r w:rsidRPr="00DF6405">
        <w:t xml:space="preserve"> page.</w:t>
      </w:r>
    </w:p>
    <w:p w14:paraId="241BEEB3" w14:textId="43D239E9" w:rsidR="00D82B0E" w:rsidRDefault="00D82B0E" w:rsidP="00D82B0E">
      <w:pPr>
        <w:pStyle w:val="Heading3"/>
        <w:rPr>
          <w:noProof/>
        </w:rPr>
      </w:pPr>
      <w:r>
        <w:rPr>
          <w:noProof/>
        </w:rPr>
        <w:t>/</w:t>
      </w:r>
      <w:r w:rsidR="00FA571E">
        <w:rPr>
          <w:noProof/>
        </w:rPr>
        <w:t>Event</w:t>
      </w:r>
      <w:r w:rsidRPr="003347FD">
        <w:rPr>
          <w:noProof/>
        </w:rPr>
        <w:t>/</w:t>
      </w:r>
      <w:r w:rsidR="00FA571E">
        <w:rPr>
          <w:noProof/>
        </w:rPr>
        <w:t>Leave</w:t>
      </w:r>
      <w:r w:rsidRPr="003347FD">
        <w:rPr>
          <w:noProof/>
        </w:rPr>
        <w:t>?</w:t>
      </w:r>
      <w:r w:rsidR="00110989">
        <w:rPr>
          <w:noProof/>
        </w:rPr>
        <w:t>i</w:t>
      </w:r>
      <w:r>
        <w:rPr>
          <w:noProof/>
        </w:rPr>
        <w:t>d</w:t>
      </w:r>
      <w:r w:rsidRPr="003347FD">
        <w:rPr>
          <w:noProof/>
        </w:rPr>
        <w:t>=</w:t>
      </w:r>
      <w:r>
        <w:rPr>
          <w:noProof/>
        </w:rPr>
        <w:t>{</w:t>
      </w:r>
      <w:r w:rsidR="00FA571E">
        <w:rPr>
          <w:noProof/>
        </w:rPr>
        <w:t>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30C03887" w:rsidR="00D82B0E" w:rsidRPr="00D82B0E" w:rsidRDefault="00D82B0E" w:rsidP="00D82B0E">
      <w:r>
        <w:t xml:space="preserve">Removes the selected </w:t>
      </w:r>
      <w:r w:rsidR="00CF27F5">
        <w:t>event</w:t>
      </w:r>
      <w:r>
        <w:t xml:space="preserve"> from the user</w:t>
      </w:r>
      <w:r w:rsidR="006C6060">
        <w:t>'</w:t>
      </w:r>
      <w:r>
        <w:t xml:space="preserve">s collection of </w:t>
      </w:r>
      <w:r w:rsidR="00CF27F5">
        <w:t>events</w:t>
      </w:r>
      <w:r>
        <w:t>. If everything is successful, the user must be redirect</w:t>
      </w:r>
      <w:r w:rsidR="00125B7B">
        <w:t>ed</w:t>
      </w:r>
      <w:r>
        <w:t xml:space="preserve"> to </w:t>
      </w:r>
      <w:r w:rsidR="00CF27F5">
        <w:t>home</w:t>
      </w:r>
      <w:r w:rsidRPr="00DF6405">
        <w:t xml:space="preserve"> "</w:t>
      </w:r>
      <w:r w:rsidRPr="00DF6405">
        <w:rPr>
          <w:rFonts w:ascii="Consolas" w:hAnsi="Consolas"/>
          <w:b/>
          <w:bCs/>
        </w:rPr>
        <w:t>/</w:t>
      </w:r>
      <w:r w:rsidR="00CF27F5">
        <w:rPr>
          <w:rFonts w:ascii="Consolas" w:hAnsi="Consolas"/>
          <w:b/>
          <w:bCs/>
        </w:rPr>
        <w:t>Event</w:t>
      </w:r>
      <w:r w:rsidRPr="00DF6405">
        <w:rPr>
          <w:rFonts w:ascii="Consolas" w:hAnsi="Consolas"/>
          <w:b/>
          <w:bCs/>
        </w:rPr>
        <w:t>/</w:t>
      </w:r>
      <w:r w:rsidR="00CF27F5">
        <w:rPr>
          <w:rFonts w:ascii="Consolas" w:hAnsi="Consolas"/>
          <w:b/>
          <w:bCs/>
        </w:rPr>
        <w:t>All</w:t>
      </w:r>
      <w:r w:rsidRPr="00DF6405">
        <w:t>" page.</w:t>
      </w:r>
    </w:p>
    <w:p w14:paraId="648A49ED" w14:textId="293E637B" w:rsidR="00320228" w:rsidRDefault="00320228" w:rsidP="00D72B79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0FB4D34A" w14:textId="6F490FBD" w:rsidR="00547797" w:rsidRDefault="00D759DE" w:rsidP="00547797">
      <w:pPr>
        <w:pStyle w:val="Heading3"/>
      </w:pPr>
      <w:r>
        <w:lastRenderedPageBreak/>
        <w:t xml:space="preserve">* </w:t>
      </w:r>
      <w:r w:rsidR="00547797" w:rsidRPr="00E503A5">
        <w:rPr>
          <w:u w:val="single"/>
        </w:rPr>
        <w:t>BONUS:</w:t>
      </w:r>
      <w:r w:rsidR="00547797">
        <w:t xml:space="preserve"> </w:t>
      </w:r>
      <w:r w:rsidR="00547797" w:rsidRPr="00B35425">
        <w:t>/</w:t>
      </w:r>
      <w:r w:rsidR="00547797">
        <w:t>Event</w:t>
      </w:r>
      <w:r w:rsidR="00547797" w:rsidRPr="00B35425">
        <w:t>/</w:t>
      </w:r>
      <w:r w:rsidR="00547797">
        <w:t>Details/{id}</w:t>
      </w:r>
      <w:r w:rsidR="00547797" w:rsidRPr="00B35425">
        <w:t xml:space="preserve"> (logged-in user)</w:t>
      </w:r>
      <w:r w:rsidR="00547797">
        <w:br/>
      </w:r>
      <w:r w:rsidR="00547797" w:rsidRPr="003D6B10">
        <w:rPr>
          <w:noProof/>
        </w:rPr>
        <w:drawing>
          <wp:inline distT="0" distB="0" distL="0" distR="0" wp14:anchorId="3F2AA92F" wp14:editId="62A955FA">
            <wp:extent cx="6621338" cy="5628473"/>
            <wp:effectExtent l="0" t="0" r="825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1338" cy="5628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97804" w14:textId="77777777" w:rsidR="008C0C24" w:rsidRPr="005D0711" w:rsidRDefault="008C0C24" w:rsidP="008C0C24">
      <w:pPr>
        <w:tabs>
          <w:tab w:val="left" w:pos="4050"/>
        </w:tabs>
        <w:rPr>
          <w:b/>
          <w:bCs/>
          <w:u w:val="single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r w:rsidRPr="008D28CA">
        <w:rPr>
          <w:rFonts w:ascii="Consolas" w:hAnsi="Consolas"/>
          <w:b/>
          <w:bCs/>
          <w:lang w:val="en-GB"/>
        </w:rPr>
        <w:t>DateTime</w:t>
      </w:r>
      <w:r>
        <w:rPr>
          <w:lang w:val="en-GB"/>
        </w:rPr>
        <w:t xml:space="preserve"> format is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2A8451CA" w14:textId="77777777" w:rsidR="00320228" w:rsidRDefault="00A456CE" w:rsidP="00D72B79">
      <w:pPr>
        <w:pStyle w:val="Heading2"/>
        <w:jc w:val="both"/>
      </w:pPr>
      <w:r>
        <w:t>Functionality</w:t>
      </w:r>
    </w:p>
    <w:p w14:paraId="314284E1" w14:textId="2A43C79A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r w:rsidR="002E4B5A">
        <w:rPr>
          <w:rFonts w:ascii="Consolas" w:hAnsi="Consolas"/>
          <w:b/>
        </w:rPr>
        <w:t>Homies</w:t>
      </w:r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Heading3"/>
        <w:jc w:val="both"/>
      </w:pPr>
      <w:r>
        <w:t>Users</w:t>
      </w:r>
    </w:p>
    <w:p w14:paraId="292D3158" w14:textId="76767EDA" w:rsidR="004D2FEF" w:rsidRPr="003022C8" w:rsidRDefault="004D2FEF" w:rsidP="00D72B79">
      <w:pPr>
        <w:jc w:val="both"/>
        <w:rPr>
          <w:rFonts w:cstheme="minorHAnsi"/>
        </w:rPr>
      </w:pPr>
      <w:r w:rsidRPr="003022C8">
        <w:rPr>
          <w:rStyle w:val="CodeChar"/>
          <w:rFonts w:asciiTheme="minorHAnsi" w:hAnsiTheme="minorHAnsi" w:cstheme="minorHAnsi"/>
        </w:rPr>
        <w:t>Guests</w:t>
      </w:r>
      <w:r w:rsidRPr="003022C8">
        <w:rPr>
          <w:rFonts w:cstheme="minorHAnsi"/>
        </w:rPr>
        <w:t xml:space="preserve"> can </w:t>
      </w:r>
      <w:r w:rsidR="00E724DE" w:rsidRPr="003022C8">
        <w:rPr>
          <w:rStyle w:val="CodeChar"/>
          <w:rFonts w:asciiTheme="minorHAnsi" w:hAnsiTheme="minorHAnsi" w:cstheme="minorHAnsi"/>
        </w:rPr>
        <w:t>R</w:t>
      </w:r>
      <w:r w:rsidRPr="003022C8">
        <w:rPr>
          <w:rStyle w:val="CodeChar"/>
          <w:rFonts w:asciiTheme="minorHAnsi" w:hAnsiTheme="minorHAnsi" w:cstheme="minorHAnsi"/>
        </w:rPr>
        <w:t>egiste</w:t>
      </w:r>
      <w:r w:rsidR="001321B5" w:rsidRPr="003022C8">
        <w:rPr>
          <w:rStyle w:val="CodeChar"/>
          <w:rFonts w:asciiTheme="minorHAnsi" w:hAnsiTheme="minorHAnsi" w:cstheme="minorHAnsi"/>
        </w:rPr>
        <w:t>r</w:t>
      </w:r>
      <w:r w:rsidR="001321B5" w:rsidRPr="003022C8">
        <w:rPr>
          <w:rFonts w:cstheme="minorHAnsi"/>
        </w:rPr>
        <w:t xml:space="preserve">, </w:t>
      </w:r>
      <w:r w:rsidR="00E724DE" w:rsidRPr="003022C8">
        <w:rPr>
          <w:rStyle w:val="CodeChar"/>
          <w:rFonts w:asciiTheme="minorHAnsi" w:hAnsiTheme="minorHAnsi" w:cstheme="minorHAnsi"/>
        </w:rPr>
        <w:t>L</w:t>
      </w:r>
      <w:r w:rsidR="001321B5" w:rsidRPr="003022C8">
        <w:rPr>
          <w:rStyle w:val="CodeChar"/>
          <w:rFonts w:asciiTheme="minorHAnsi" w:hAnsiTheme="minorHAnsi" w:cstheme="minorHAnsi"/>
        </w:rPr>
        <w:t>ogin</w:t>
      </w:r>
      <w:r w:rsidR="001321B5" w:rsidRPr="003022C8">
        <w:rPr>
          <w:rFonts w:cstheme="minorHAnsi"/>
        </w:rPr>
        <w:t xml:space="preserve"> and view the </w:t>
      </w:r>
      <w:r w:rsidR="001321B5" w:rsidRPr="003022C8">
        <w:rPr>
          <w:rStyle w:val="CodeChar"/>
          <w:rFonts w:asciiTheme="minorHAnsi" w:hAnsiTheme="minorHAnsi" w:cstheme="minorHAnsi"/>
        </w:rPr>
        <w:t>Index</w:t>
      </w:r>
      <w:r w:rsidR="001321B5" w:rsidRPr="003022C8">
        <w:rPr>
          <w:rFonts w:cstheme="minorHAnsi"/>
        </w:rPr>
        <w:t xml:space="preserve"> </w:t>
      </w:r>
      <w:r w:rsidR="001321B5" w:rsidRPr="003022C8">
        <w:rPr>
          <w:rStyle w:val="CodeChar"/>
          <w:rFonts w:asciiTheme="minorHAnsi" w:hAnsiTheme="minorHAnsi" w:cstheme="minorHAnsi"/>
        </w:rPr>
        <w:t>Page</w:t>
      </w:r>
      <w:r w:rsidR="001321B5" w:rsidRPr="003022C8">
        <w:rPr>
          <w:rFonts w:cstheme="minorHAnsi"/>
        </w:rPr>
        <w:t xml:space="preserve">. </w:t>
      </w:r>
    </w:p>
    <w:p w14:paraId="7572CEEC" w14:textId="262B8511" w:rsidR="00CE589E" w:rsidRDefault="00CE589E" w:rsidP="00D72B79">
      <w:pPr>
        <w:jc w:val="both"/>
      </w:pPr>
      <w:r>
        <w:rPr>
          <w:rStyle w:val="CodeChar"/>
          <w:rFonts w:asciiTheme="minorHAnsi" w:hAnsiTheme="minorHAnsi" w:cstheme="minorHAnsi"/>
        </w:rPr>
        <w:t>Users</w:t>
      </w:r>
      <w:r w:rsidR="00351133">
        <w:t xml:space="preserve"> can </w:t>
      </w:r>
      <w:r w:rsidR="003022C8" w:rsidRPr="003022C8">
        <w:rPr>
          <w:b/>
          <w:bCs/>
        </w:rPr>
        <w:t>add events</w:t>
      </w:r>
      <w:r w:rsidR="003022C8">
        <w:t xml:space="preserve">, </w:t>
      </w:r>
      <w:r w:rsidR="003022C8" w:rsidRPr="003022C8">
        <w:rPr>
          <w:b/>
          <w:bCs/>
        </w:rPr>
        <w:t>edit events</w:t>
      </w:r>
      <w:r w:rsidR="003022C8">
        <w:t xml:space="preserve"> </w:t>
      </w:r>
      <w:r w:rsidR="00AE350E" w:rsidRPr="00775E62">
        <w:rPr>
          <w:b/>
          <w:bCs/>
        </w:rPr>
        <w:t>only they have added</w:t>
      </w:r>
      <w:r w:rsidR="00AE350E">
        <w:t xml:space="preserve"> </w:t>
      </w:r>
      <w:r w:rsidR="003022C8">
        <w:t xml:space="preserve">and </w:t>
      </w:r>
      <w:r w:rsidR="003022C8" w:rsidRPr="003022C8">
        <w:rPr>
          <w:b/>
          <w:bCs/>
        </w:rPr>
        <w:t xml:space="preserve">view </w:t>
      </w:r>
      <w:r w:rsidR="00AE350E">
        <w:rPr>
          <w:b/>
          <w:bCs/>
        </w:rPr>
        <w:t>the</w:t>
      </w:r>
      <w:r w:rsidR="003022C8" w:rsidRPr="003022C8">
        <w:rPr>
          <w:b/>
          <w:bCs/>
        </w:rPr>
        <w:t xml:space="preserve"> details</w:t>
      </w:r>
      <w:r w:rsidR="00AE350E">
        <w:rPr>
          <w:b/>
          <w:bCs/>
        </w:rPr>
        <w:t xml:space="preserve"> of all events</w:t>
      </w:r>
      <w:r w:rsidR="003022C8">
        <w:t>.</w:t>
      </w:r>
      <w:r w:rsidR="007E3496">
        <w:t xml:space="preserve"> </w:t>
      </w:r>
    </w:p>
    <w:p w14:paraId="373FCDE4" w14:textId="77777777" w:rsidR="00D07750" w:rsidRDefault="005A1798" w:rsidP="00D72B79">
      <w:pPr>
        <w:jc w:val="both"/>
      </w:pPr>
      <w:r>
        <w:rPr>
          <w:rStyle w:val="CodeChar"/>
          <w:rFonts w:asciiTheme="minorHAnsi" w:hAnsiTheme="minorHAnsi" w:cstheme="minorHAnsi"/>
        </w:rPr>
        <w:t>Users</w:t>
      </w:r>
      <w:r>
        <w:t xml:space="preserve"> </w:t>
      </w:r>
      <w:r w:rsidR="001E6047">
        <w:t xml:space="preserve">can </w:t>
      </w:r>
      <w:r w:rsidR="00134753">
        <w:t xml:space="preserve">see </w:t>
      </w:r>
      <w:r w:rsidR="00D82B0E" w:rsidRPr="001E6047">
        <w:rPr>
          <w:b/>
          <w:bCs/>
        </w:rPr>
        <w:t>a</w:t>
      </w:r>
      <w:r w:rsidR="007E3496" w:rsidRPr="001E6047">
        <w:rPr>
          <w:b/>
          <w:bCs/>
        </w:rPr>
        <w:t>dd</w:t>
      </w:r>
      <w:r w:rsidR="000A0AEB" w:rsidRPr="001E6047">
        <w:rPr>
          <w:b/>
          <w:bCs/>
        </w:rPr>
        <w:t>ed</w:t>
      </w:r>
      <w:r w:rsidR="001E6047">
        <w:t xml:space="preserve"> </w:t>
      </w:r>
      <w:r w:rsidR="001E6047" w:rsidRPr="001E6047">
        <w:rPr>
          <w:b/>
          <w:bCs/>
        </w:rPr>
        <w:t>events</w:t>
      </w:r>
      <w:r w:rsidR="000A4604" w:rsidRPr="000A4604">
        <w:rPr>
          <w:rStyle w:val="CodeChar"/>
          <w:rFonts w:asciiTheme="minorHAnsi" w:hAnsiTheme="minorHAnsi" w:cstheme="minorHAnsi"/>
          <w:b w:val="0"/>
          <w:bCs/>
        </w:rPr>
        <w:t xml:space="preserve"> by all</w:t>
      </w:r>
      <w:r w:rsidR="001E6047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1E6047" w:rsidRPr="001E6047">
        <w:rPr>
          <w:rStyle w:val="CodeChar"/>
          <w:rFonts w:asciiTheme="minorHAnsi" w:hAnsiTheme="minorHAnsi" w:cstheme="minorHAnsi"/>
        </w:rPr>
        <w:t>users</w:t>
      </w:r>
      <w:r w:rsidR="001E6047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134753">
        <w:t xml:space="preserve">on the </w:t>
      </w:r>
      <w:r w:rsidR="00134753" w:rsidRPr="001E6047">
        <w:rPr>
          <w:rStyle w:val="CodeChar"/>
          <w:rFonts w:asciiTheme="minorHAnsi" w:hAnsiTheme="minorHAnsi" w:cstheme="minorHAnsi"/>
        </w:rPr>
        <w:t>Home</w:t>
      </w:r>
      <w:r w:rsidR="00134753" w:rsidRPr="001E6047">
        <w:rPr>
          <w:rFonts w:cstheme="minorHAnsi"/>
        </w:rPr>
        <w:t xml:space="preserve"> </w:t>
      </w:r>
      <w:r w:rsidR="00134753" w:rsidRPr="001E6047">
        <w:rPr>
          <w:rStyle w:val="CodeChar"/>
          <w:rFonts w:asciiTheme="minorHAnsi" w:hAnsiTheme="minorHAnsi" w:cstheme="minorHAnsi"/>
        </w:rPr>
        <w:t>Page</w:t>
      </w:r>
      <w:r w:rsidR="00AA3AB8" w:rsidRPr="00AA3AB8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AA3AB8">
        <w:rPr>
          <w:rStyle w:val="CodeChar"/>
          <w:rFonts w:asciiTheme="minorHAnsi" w:hAnsiTheme="minorHAnsi" w:cstheme="minorHAnsi"/>
          <w:lang w:val="en-GB"/>
        </w:rPr>
        <w:t>(</w:t>
      </w:r>
      <w:r w:rsidR="00AA3AB8">
        <w:rPr>
          <w:rStyle w:val="CodeChar"/>
          <w:lang w:val="en-GB"/>
        </w:rPr>
        <w:t>/</w:t>
      </w:r>
      <w:r w:rsidR="001E6047">
        <w:rPr>
          <w:rStyle w:val="CodeChar"/>
          <w:lang w:val="en-GB"/>
        </w:rPr>
        <w:t>Event</w:t>
      </w:r>
      <w:r w:rsidR="00AA3AB8">
        <w:rPr>
          <w:rStyle w:val="CodeChar"/>
          <w:lang w:val="en-GB"/>
        </w:rPr>
        <w:t>/All)</w:t>
      </w:r>
      <w:r w:rsidR="002F57D5">
        <w:t>.</w:t>
      </w:r>
      <w:r w:rsidR="00884AD6">
        <w:t xml:space="preserve"> </w:t>
      </w:r>
    </w:p>
    <w:p w14:paraId="45CACCD8" w14:textId="607566A2" w:rsidR="00351133" w:rsidRDefault="00A36662" w:rsidP="00D72B79">
      <w:pPr>
        <w:jc w:val="both"/>
      </w:pPr>
      <w:r>
        <w:t xml:space="preserve">If the user is the creator of the event, they can see the </w:t>
      </w:r>
      <w:r w:rsidR="00D07750" w:rsidRPr="00D07750">
        <w:rPr>
          <w:rFonts w:ascii="Consolas" w:hAnsi="Consolas"/>
          <w:b/>
          <w:bCs/>
        </w:rPr>
        <w:t>[</w:t>
      </w:r>
      <w:r w:rsidRPr="00D07750">
        <w:rPr>
          <w:rFonts w:ascii="Consolas" w:hAnsi="Consolas"/>
          <w:b/>
          <w:bCs/>
        </w:rPr>
        <w:t>Edit</w:t>
      </w:r>
      <w:r w:rsidR="00D07750">
        <w:rPr>
          <w:rFonts w:ascii="Consolas" w:hAnsi="Consolas"/>
          <w:b/>
          <w:bCs/>
        </w:rPr>
        <w:t>]</w:t>
      </w:r>
      <w:r>
        <w:t xml:space="preserve"> button. If the user is not the creator of the event, they can join the event. </w:t>
      </w:r>
    </w:p>
    <w:p w14:paraId="10214613" w14:textId="6BF23284" w:rsidR="00F97DCA" w:rsidRDefault="00733A52" w:rsidP="00D72B79">
      <w:pPr>
        <w:pStyle w:val="Heading3"/>
        <w:jc w:val="both"/>
      </w:pPr>
      <w:r>
        <w:t>Event</w:t>
      </w:r>
    </w:p>
    <w:p w14:paraId="678A04F1" w14:textId="39B61360" w:rsidR="0019107D" w:rsidRPr="00733A52" w:rsidRDefault="00733A52" w:rsidP="00D72B79">
      <w:pPr>
        <w:jc w:val="both"/>
        <w:rPr>
          <w:rFonts w:cstheme="minorHAnsi"/>
        </w:rPr>
      </w:pPr>
      <w:r w:rsidRPr="00733A52">
        <w:rPr>
          <w:rStyle w:val="CodeChar"/>
          <w:rFonts w:asciiTheme="minorHAnsi" w:hAnsiTheme="minorHAnsi" w:cstheme="minorHAnsi"/>
        </w:rPr>
        <w:t>Events</w:t>
      </w:r>
      <w:r w:rsidR="00480790" w:rsidRPr="00733A52">
        <w:rPr>
          <w:rFonts w:cstheme="minorHAnsi"/>
        </w:rPr>
        <w:t xml:space="preserve"> can be </w:t>
      </w:r>
      <w:r w:rsidRPr="00733A52">
        <w:rPr>
          <w:rFonts w:cstheme="minorHAnsi"/>
          <w:b/>
          <w:bCs/>
        </w:rPr>
        <w:t>a</w:t>
      </w:r>
      <w:r w:rsidR="007E3496" w:rsidRPr="00733A52">
        <w:rPr>
          <w:rStyle w:val="CodeChar"/>
          <w:rFonts w:asciiTheme="minorHAnsi" w:hAnsiTheme="minorHAnsi" w:cstheme="minorHAnsi"/>
        </w:rPr>
        <w:t>dded</w:t>
      </w:r>
      <w:r w:rsidR="00480790" w:rsidRPr="00733A52">
        <w:rPr>
          <w:rFonts w:cstheme="minorHAnsi"/>
        </w:rPr>
        <w:t xml:space="preserve"> by </w:t>
      </w:r>
      <w:r>
        <w:rPr>
          <w:rStyle w:val="CodeChar"/>
          <w:rFonts w:asciiTheme="minorHAnsi" w:hAnsiTheme="minorHAnsi" w:cstheme="minorHAnsi"/>
        </w:rPr>
        <w:t>u</w:t>
      </w:r>
      <w:r w:rsidR="00480790" w:rsidRPr="00733A52">
        <w:rPr>
          <w:rStyle w:val="CodeChar"/>
          <w:rFonts w:asciiTheme="minorHAnsi" w:hAnsiTheme="minorHAnsi" w:cstheme="minorHAnsi"/>
        </w:rPr>
        <w:t>sers</w:t>
      </w:r>
      <w:r w:rsidR="00480790" w:rsidRPr="00733A52">
        <w:rPr>
          <w:rFonts w:cstheme="minorHAnsi"/>
        </w:rPr>
        <w:t>.</w:t>
      </w:r>
      <w:r w:rsidR="00D82B0E" w:rsidRPr="00733A52">
        <w:rPr>
          <w:rFonts w:cstheme="minorHAnsi"/>
        </w:rPr>
        <w:t xml:space="preserve"> </w:t>
      </w:r>
      <w:r w:rsidR="00527B66" w:rsidRPr="00733A52">
        <w:rPr>
          <w:rFonts w:cstheme="minorHAnsi"/>
        </w:rPr>
        <w:t xml:space="preserve">All </w:t>
      </w:r>
      <w:r w:rsidR="0006440E" w:rsidRPr="00733A52">
        <w:rPr>
          <w:rFonts w:cstheme="minorHAnsi"/>
        </w:rPr>
        <w:t>created</w:t>
      </w:r>
      <w:r w:rsidR="00527B66" w:rsidRPr="00733A52">
        <w:rPr>
          <w:rFonts w:cstheme="minorHAnsi"/>
        </w:rPr>
        <w:t xml:space="preserve"> </w:t>
      </w:r>
      <w:r>
        <w:rPr>
          <w:rStyle w:val="CodeChar"/>
          <w:rFonts w:asciiTheme="minorHAnsi" w:hAnsiTheme="minorHAnsi" w:cstheme="minorHAnsi"/>
        </w:rPr>
        <w:t>events</w:t>
      </w:r>
      <w:r w:rsidR="00527B66" w:rsidRPr="00733A52">
        <w:rPr>
          <w:rFonts w:cstheme="minorHAnsi"/>
        </w:rPr>
        <w:t xml:space="preserve"> are visualized on the </w:t>
      </w:r>
      <w:r w:rsidR="00527B66" w:rsidRPr="00733A52">
        <w:rPr>
          <w:rStyle w:val="CodeChar"/>
          <w:rFonts w:asciiTheme="minorHAnsi" w:hAnsiTheme="minorHAnsi" w:cstheme="minorHAnsi"/>
        </w:rPr>
        <w:t>Home</w:t>
      </w:r>
      <w:r w:rsidR="00527B66" w:rsidRPr="00733A52">
        <w:rPr>
          <w:rFonts w:cstheme="minorHAnsi"/>
        </w:rPr>
        <w:t xml:space="preserve"> </w:t>
      </w:r>
      <w:r w:rsidR="00527B66" w:rsidRPr="00733A52">
        <w:rPr>
          <w:rStyle w:val="CodeChar"/>
          <w:rFonts w:asciiTheme="minorHAnsi" w:hAnsiTheme="minorHAnsi" w:cstheme="minorHAnsi"/>
        </w:rPr>
        <w:t>Page</w:t>
      </w:r>
      <w:r w:rsidR="00AA3AB8" w:rsidRPr="00733A52">
        <w:rPr>
          <w:rStyle w:val="CodeChar"/>
          <w:rFonts w:asciiTheme="minorHAnsi" w:hAnsiTheme="minorHAnsi" w:cstheme="minorHAnsi"/>
        </w:rPr>
        <w:t xml:space="preserve"> (</w:t>
      </w:r>
      <w:r w:rsidR="00AA3AB8" w:rsidRPr="00733A52">
        <w:rPr>
          <w:rStyle w:val="CodeChar"/>
          <w:rFonts w:cstheme="minorHAnsi"/>
        </w:rPr>
        <w:t>/</w:t>
      </w:r>
      <w:r w:rsidRPr="00733A52">
        <w:rPr>
          <w:rStyle w:val="CodeChar"/>
          <w:rFonts w:cstheme="minorHAnsi"/>
        </w:rPr>
        <w:t>Event</w:t>
      </w:r>
      <w:r w:rsidR="00AA3AB8" w:rsidRPr="00733A52">
        <w:rPr>
          <w:rStyle w:val="CodeChar"/>
          <w:rFonts w:cstheme="minorHAnsi"/>
        </w:rPr>
        <w:t>/All</w:t>
      </w:r>
      <w:r w:rsidR="00AA3AB8" w:rsidRPr="00733A52">
        <w:rPr>
          <w:rStyle w:val="CodeChar"/>
          <w:rFonts w:asciiTheme="minorHAnsi" w:hAnsiTheme="minorHAnsi" w:cstheme="minorHAnsi"/>
        </w:rPr>
        <w:t>)</w:t>
      </w:r>
      <w:r w:rsidR="00485F79">
        <w:rPr>
          <w:rFonts w:cstheme="minorHAnsi"/>
        </w:rPr>
        <w:t>.</w:t>
      </w:r>
    </w:p>
    <w:p w14:paraId="34EC7AAD" w14:textId="743B9D69" w:rsidR="00CC651F" w:rsidRDefault="00485F79" w:rsidP="00D72B79">
      <w:pPr>
        <w:jc w:val="both"/>
      </w:pPr>
      <w:r>
        <w:rPr>
          <w:rStyle w:val="CodeChar"/>
          <w:rFonts w:asciiTheme="minorHAnsi" w:hAnsiTheme="minorHAnsi" w:cstheme="minorHAnsi"/>
        </w:rPr>
        <w:lastRenderedPageBreak/>
        <w:t>Events</w:t>
      </w:r>
      <w:r w:rsidR="00CC651F">
        <w:t xml:space="preserve"> 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>
        <w:rPr>
          <w:rStyle w:val="CodeChar"/>
        </w:rPr>
        <w:t>Event</w:t>
      </w:r>
      <w:r w:rsidR="00AA3AB8">
        <w:rPr>
          <w:rStyle w:val="CodeChar"/>
        </w:rPr>
        <w:t>/All)</w:t>
      </w:r>
      <w:r w:rsidR="00CC651F">
        <w:t xml:space="preserve"> </w:t>
      </w:r>
      <w:r w:rsidR="00F54352">
        <w:t xml:space="preserve">with </w:t>
      </w:r>
      <w:r w:rsidRPr="00485F79">
        <w:rPr>
          <w:b/>
          <w:bCs/>
        </w:rPr>
        <w:t>some</w:t>
      </w:r>
      <w:r>
        <w:t xml:space="preserve"> of</w:t>
      </w:r>
      <w:r w:rsidR="00F54352">
        <w:t xml:space="preserve"> their information. </w:t>
      </w:r>
    </w:p>
    <w:p w14:paraId="40DAFAE8" w14:textId="77777777" w:rsidR="00423FC4" w:rsidRDefault="00E70759" w:rsidP="00D72B79">
      <w:pPr>
        <w:jc w:val="both"/>
      </w:pPr>
      <w:r>
        <w:rPr>
          <w:rStyle w:val="CodeChar"/>
          <w:rFonts w:asciiTheme="minorHAnsi" w:hAnsiTheme="minorHAnsi" w:cstheme="minorHAnsi"/>
        </w:rPr>
        <w:t>Events</w:t>
      </w:r>
      <w:r w:rsidR="00852BC7">
        <w:t xml:space="preserve"> 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</w:t>
      </w:r>
      <w:r>
        <w:rPr>
          <w:rStyle w:val="CodeChar"/>
        </w:rPr>
        <w:t>Event</w:t>
      </w:r>
      <w:r w:rsidR="00151185">
        <w:rPr>
          <w:rStyle w:val="CodeChar"/>
        </w:rPr>
        <w:t>/All)</w:t>
      </w:r>
      <w:r w:rsidR="00D36E4B">
        <w:t xml:space="preserve"> with</w:t>
      </w:r>
      <w:r w:rsidR="0049547C">
        <w:t xml:space="preserve"> </w:t>
      </w:r>
      <w:r>
        <w:t>two buttons</w:t>
      </w:r>
      <w:r w:rsidR="00423FC4">
        <w:t>:</w:t>
      </w:r>
    </w:p>
    <w:p w14:paraId="4D373C08" w14:textId="77777777" w:rsidR="00423FC4" w:rsidRPr="00423FC4" w:rsidRDefault="00423FC4" w:rsidP="00423FC4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423FC4">
        <w:rPr>
          <w:rFonts w:cstheme="minorHAnsi"/>
          <w:b/>
          <w:bCs/>
        </w:rPr>
        <w:t>First button:</w:t>
      </w:r>
    </w:p>
    <w:p w14:paraId="3AE553D4" w14:textId="111479CC" w:rsidR="00E70759" w:rsidRPr="00423FC4" w:rsidRDefault="00852BC7" w:rsidP="00423FC4">
      <w:pPr>
        <w:pStyle w:val="ListParagraph"/>
        <w:numPr>
          <w:ilvl w:val="1"/>
          <w:numId w:val="11"/>
        </w:numPr>
        <w:jc w:val="both"/>
      </w:pPr>
      <w:r w:rsidRPr="00423FC4">
        <w:rPr>
          <w:rFonts w:ascii="Consolas" w:hAnsi="Consolas"/>
          <w:b/>
          <w:bCs/>
        </w:rPr>
        <w:t>[</w:t>
      </w:r>
      <w:r w:rsidR="00E70759" w:rsidRPr="00423FC4">
        <w:rPr>
          <w:rFonts w:ascii="Consolas" w:hAnsi="Consolas"/>
          <w:b/>
        </w:rPr>
        <w:t>View Details</w:t>
      </w:r>
      <w:r w:rsidR="0049547C" w:rsidRPr="00423FC4">
        <w:rPr>
          <w:rFonts w:ascii="Consolas" w:hAnsi="Consolas"/>
          <w:b/>
          <w:bCs/>
        </w:rPr>
        <w:t>]</w:t>
      </w:r>
    </w:p>
    <w:p w14:paraId="3BB42E54" w14:textId="3027E712" w:rsidR="00423FC4" w:rsidRPr="00423FC4" w:rsidRDefault="00423FC4" w:rsidP="00423FC4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423FC4">
        <w:rPr>
          <w:rFonts w:cstheme="minorHAnsi"/>
          <w:b/>
          <w:bCs/>
        </w:rPr>
        <w:t>Second button:</w:t>
      </w:r>
    </w:p>
    <w:p w14:paraId="6F2B129D" w14:textId="747D9147" w:rsidR="009767F2" w:rsidRDefault="00E70759" w:rsidP="00423FC4">
      <w:pPr>
        <w:pStyle w:val="ListParagraph"/>
        <w:numPr>
          <w:ilvl w:val="1"/>
          <w:numId w:val="11"/>
        </w:numPr>
        <w:jc w:val="both"/>
      </w:pPr>
      <w:r>
        <w:t xml:space="preserve">If the user </w:t>
      </w:r>
      <w:r w:rsidR="00423FC4">
        <w:rPr>
          <w:b/>
          <w:bCs/>
        </w:rPr>
        <w:t>IS</w:t>
      </w:r>
      <w:r>
        <w:t xml:space="preserve"> the </w:t>
      </w:r>
      <w:r w:rsidRPr="00423FC4">
        <w:rPr>
          <w:b/>
          <w:bCs/>
        </w:rPr>
        <w:t>creator</w:t>
      </w:r>
      <w:r>
        <w:t xml:space="preserve"> of the event – </w:t>
      </w:r>
      <w:r w:rsidRPr="00E70759">
        <w:rPr>
          <w:rFonts w:ascii="Consolas" w:hAnsi="Consolas"/>
          <w:b/>
          <w:bCs/>
        </w:rPr>
        <w:t>[Edit]</w:t>
      </w:r>
      <w:r>
        <w:t>;</w:t>
      </w:r>
    </w:p>
    <w:p w14:paraId="3083E912" w14:textId="7C8E8EA2" w:rsidR="00FA2457" w:rsidRPr="00EE1669" w:rsidRDefault="00E70759" w:rsidP="00423FC4">
      <w:pPr>
        <w:pStyle w:val="ListParagraph"/>
        <w:numPr>
          <w:ilvl w:val="1"/>
          <w:numId w:val="11"/>
        </w:numPr>
        <w:jc w:val="both"/>
      </w:pPr>
      <w:r>
        <w:t xml:space="preserve">If the user </w:t>
      </w:r>
      <w:r w:rsidR="00423FC4" w:rsidRPr="00423FC4">
        <w:rPr>
          <w:b/>
          <w:bCs/>
        </w:rPr>
        <w:t>IS</w:t>
      </w:r>
      <w:r w:rsidRPr="00423FC4">
        <w:rPr>
          <w:b/>
          <w:bCs/>
        </w:rPr>
        <w:t xml:space="preserve"> NOT</w:t>
      </w:r>
      <w:r>
        <w:t xml:space="preserve"> the </w:t>
      </w:r>
      <w:r w:rsidRPr="00423FC4">
        <w:rPr>
          <w:b/>
          <w:bCs/>
        </w:rPr>
        <w:t>creator</w:t>
      </w:r>
      <w:r>
        <w:t xml:space="preserve"> of the element – </w:t>
      </w:r>
      <w:r w:rsidRPr="00E70759">
        <w:rPr>
          <w:rFonts w:ascii="Consolas" w:hAnsi="Consolas"/>
          <w:b/>
          <w:bCs/>
        </w:rPr>
        <w:t>[Join the Event]</w:t>
      </w:r>
    </w:p>
    <w:p w14:paraId="0402C5C1" w14:textId="3E229A3C" w:rsidR="00EE1669" w:rsidRDefault="00EE1669" w:rsidP="00EE1669">
      <w:pPr>
        <w:jc w:val="both"/>
      </w:pPr>
      <w:r>
        <w:t xml:space="preserve">The </w:t>
      </w:r>
      <w:r w:rsidRPr="00EE1669">
        <w:rPr>
          <w:rFonts w:ascii="Consolas" w:hAnsi="Consolas"/>
          <w:b/>
          <w:bCs/>
        </w:rPr>
        <w:t>[View Details]</w:t>
      </w:r>
      <w:r>
        <w:t xml:space="preserve"> button displays a new page with </w:t>
      </w:r>
      <w:r w:rsidRPr="00EE1669">
        <w:rPr>
          <w:b/>
          <w:bCs/>
        </w:rPr>
        <w:t>all</w:t>
      </w:r>
      <w:r>
        <w:t xml:space="preserve"> of the </w:t>
      </w:r>
      <w:r w:rsidRPr="00EE1669">
        <w:rPr>
          <w:b/>
          <w:bCs/>
        </w:rPr>
        <w:t>info</w:t>
      </w:r>
      <w:r>
        <w:t xml:space="preserve"> for the </w:t>
      </w:r>
      <w:r w:rsidRPr="00EE1669">
        <w:rPr>
          <w:b/>
          <w:bCs/>
        </w:rPr>
        <w:t>selected</w:t>
      </w:r>
      <w:r>
        <w:t xml:space="preserve"> </w:t>
      </w:r>
      <w:r w:rsidRPr="00EE1669">
        <w:rPr>
          <w:b/>
          <w:bCs/>
        </w:rPr>
        <w:t>event</w:t>
      </w:r>
      <w:r>
        <w:t>.</w:t>
      </w:r>
    </w:p>
    <w:p w14:paraId="5083D3C0" w14:textId="344648D0" w:rsidR="00F57DCF" w:rsidRDefault="00F57DCF" w:rsidP="00EE1669">
      <w:pPr>
        <w:jc w:val="both"/>
      </w:pPr>
      <w:r>
        <w:t xml:space="preserve">The </w:t>
      </w:r>
      <w:r w:rsidRPr="00EE1669">
        <w:rPr>
          <w:rFonts w:ascii="Consolas" w:hAnsi="Consolas"/>
          <w:b/>
          <w:bCs/>
        </w:rPr>
        <w:t>[</w:t>
      </w:r>
      <w:r>
        <w:rPr>
          <w:rFonts w:ascii="Consolas" w:hAnsi="Consolas"/>
          <w:b/>
          <w:bCs/>
        </w:rPr>
        <w:t>Edit</w:t>
      </w:r>
      <w:r w:rsidRPr="00EE1669">
        <w:rPr>
          <w:rFonts w:ascii="Consolas" w:hAnsi="Consolas"/>
          <w:b/>
          <w:bCs/>
        </w:rPr>
        <w:t>]</w:t>
      </w:r>
      <w:r>
        <w:t xml:space="preserve"> button displays a new page with a form, filled in with </w:t>
      </w:r>
      <w:r w:rsidRPr="00EE1669">
        <w:rPr>
          <w:b/>
          <w:bCs/>
        </w:rPr>
        <w:t>all</w:t>
      </w:r>
      <w:r>
        <w:t xml:space="preserve"> of the </w:t>
      </w:r>
      <w:r w:rsidRPr="00EE1669">
        <w:rPr>
          <w:b/>
          <w:bCs/>
        </w:rPr>
        <w:t>info</w:t>
      </w:r>
      <w:r>
        <w:t xml:space="preserve"> for the </w:t>
      </w:r>
      <w:r w:rsidRPr="00EE1669">
        <w:rPr>
          <w:b/>
          <w:bCs/>
        </w:rPr>
        <w:t>selected</w:t>
      </w:r>
      <w:r>
        <w:t xml:space="preserve"> </w:t>
      </w:r>
      <w:r w:rsidRPr="00EE1669">
        <w:rPr>
          <w:b/>
          <w:bCs/>
        </w:rPr>
        <w:t>event</w:t>
      </w:r>
      <w:r>
        <w:t>. Users can change this info and save it.</w:t>
      </w:r>
    </w:p>
    <w:p w14:paraId="62761415" w14:textId="74E32E65" w:rsidR="0049547C" w:rsidRPr="00FA2457" w:rsidRDefault="0049547C" w:rsidP="00FA2457">
      <w:pPr>
        <w:jc w:val="both"/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="00FA2457" w:rsidRPr="00E70759">
        <w:rPr>
          <w:rFonts w:ascii="Consolas" w:hAnsi="Consolas"/>
          <w:b/>
          <w:bCs/>
        </w:rPr>
        <w:t>[Join the Event]</w:t>
      </w:r>
      <w:r w:rsidR="00FA2457" w:rsidRPr="00FA2457">
        <w:rPr>
          <w:rFonts w:cstheme="minorHAnsi"/>
          <w:b/>
          <w:bCs/>
        </w:rPr>
        <w:t xml:space="preserve"> </w:t>
      </w:r>
      <w:r w:rsidR="00096AA4">
        <w:t xml:space="preserve">button </w:t>
      </w:r>
      <w:r w:rsidR="00F54352">
        <w:t xml:space="preserve">adds the </w:t>
      </w:r>
      <w:r w:rsidR="00916336">
        <w:rPr>
          <w:rStyle w:val="CodeChar"/>
          <w:rFonts w:asciiTheme="minorHAnsi" w:hAnsiTheme="minorHAnsi" w:cstheme="minorHAnsi"/>
        </w:rPr>
        <w:t>event</w:t>
      </w:r>
      <w:r w:rsidR="00F54352">
        <w:t xml:space="preserve"> to the </w:t>
      </w:r>
      <w:r w:rsidR="00916336">
        <w:rPr>
          <w:rStyle w:val="CodeChar"/>
          <w:rFonts w:asciiTheme="minorHAnsi" w:hAnsiTheme="minorHAnsi" w:cstheme="minorHAnsi"/>
        </w:rPr>
        <w:t>u</w:t>
      </w:r>
      <w:r w:rsidR="00F54352" w:rsidRPr="00FA2457">
        <w:rPr>
          <w:rStyle w:val="CodeChar"/>
          <w:rFonts w:asciiTheme="minorHAnsi" w:hAnsiTheme="minorHAnsi" w:cstheme="minorHAnsi"/>
        </w:rPr>
        <w:t>ser</w:t>
      </w:r>
      <w:r w:rsidR="008B0BD0" w:rsidRPr="00FA2457">
        <w:rPr>
          <w:rStyle w:val="CodeChar"/>
          <w:rFonts w:asciiTheme="minorHAnsi" w:hAnsiTheme="minorHAnsi" w:cstheme="minorHAnsi"/>
          <w:b w:val="0"/>
          <w:bCs/>
        </w:rPr>
        <w:t>'</w:t>
      </w:r>
      <w:r w:rsidR="00F54352" w:rsidRPr="00FA2457">
        <w:rPr>
          <w:rFonts w:cstheme="minorHAnsi"/>
        </w:rPr>
        <w:t>s</w:t>
      </w:r>
      <w:r w:rsidR="00F54352">
        <w:t xml:space="preserve"> collection of </w:t>
      </w:r>
      <w:r w:rsidR="00916336">
        <w:rPr>
          <w:rStyle w:val="CodeChar"/>
          <w:rFonts w:asciiTheme="minorHAnsi" w:hAnsiTheme="minorHAnsi" w:cstheme="minorHAnsi"/>
        </w:rPr>
        <w:t>events</w:t>
      </w:r>
      <w:r w:rsidR="008B0BD0">
        <w:t xml:space="preserve">, </w:t>
      </w:r>
      <w:r w:rsidR="00F54352" w:rsidRPr="00FA2457">
        <w:rPr>
          <w:b/>
        </w:rPr>
        <w:t xml:space="preserve">unless it is already </w:t>
      </w:r>
      <w:r w:rsidR="008B0BD0" w:rsidRPr="00FA2457">
        <w:rPr>
          <w:b/>
        </w:rPr>
        <w:t>added</w:t>
      </w:r>
      <w:r w:rsidR="00F54352">
        <w:t>.</w:t>
      </w:r>
    </w:p>
    <w:p w14:paraId="66ED5DFE" w14:textId="2A9C8C9A" w:rsidR="0049547C" w:rsidRDefault="00F54352" w:rsidP="0049547C">
      <w:pPr>
        <w:jc w:val="both"/>
        <w:rPr>
          <w:rStyle w:val="CodeChar"/>
        </w:rPr>
      </w:pPr>
      <w:r w:rsidRPr="00733A52">
        <w:rPr>
          <w:rStyle w:val="CodeChar"/>
          <w:rFonts w:asciiTheme="minorHAnsi" w:hAnsiTheme="minorHAnsi" w:cstheme="minorHAnsi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 w:rsidR="00916336">
        <w:rPr>
          <w:rStyle w:val="CodeChar"/>
        </w:rPr>
        <w:t>My</w:t>
      </w:r>
      <w:r w:rsidR="00916336" w:rsidRPr="00916336">
        <w:rPr>
          <w:rStyle w:val="CodeChar"/>
          <w:rFonts w:asciiTheme="minorHAnsi" w:hAnsiTheme="minorHAnsi" w:cstheme="minorHAnsi"/>
        </w:rPr>
        <w:t xml:space="preserve"> </w:t>
      </w:r>
      <w:r w:rsidR="00916336">
        <w:rPr>
          <w:rStyle w:val="CodeChar"/>
        </w:rPr>
        <w:t>Joined</w:t>
      </w:r>
      <w:r w:rsidR="00916336" w:rsidRPr="00916336">
        <w:rPr>
          <w:rStyle w:val="CodeChar"/>
          <w:rFonts w:asciiTheme="minorHAnsi" w:hAnsiTheme="minorHAnsi" w:cstheme="minorHAnsi"/>
        </w:rPr>
        <w:t xml:space="preserve"> </w:t>
      </w:r>
      <w:r w:rsidR="00916336">
        <w:rPr>
          <w:rStyle w:val="CodeChar"/>
        </w:rPr>
        <w:t>Events</w:t>
      </w:r>
      <w:r w:rsidR="00916336" w:rsidRPr="00916336">
        <w:rPr>
          <w:rStyle w:val="CodeChar"/>
          <w:rFonts w:asciiTheme="minorHAnsi" w:hAnsiTheme="minorHAnsi" w:cstheme="minorHAnsi"/>
        </w:rPr>
        <w:t xml:space="preserve"> </w:t>
      </w:r>
      <w:r w:rsidRPr="00F54352">
        <w:t xml:space="preserve">page where only the </w:t>
      </w:r>
      <w:r w:rsidR="00272540">
        <w:rPr>
          <w:rStyle w:val="CodeChar"/>
          <w:rFonts w:asciiTheme="minorHAnsi" w:hAnsiTheme="minorHAnsi" w:cstheme="minorHAnsi"/>
        </w:rPr>
        <w:t>events</w:t>
      </w:r>
      <w:r w:rsidRPr="00F54352">
        <w:rPr>
          <w:b/>
        </w:rPr>
        <w:t xml:space="preserve"> </w:t>
      </w:r>
      <w:r w:rsidRPr="00F54352">
        <w:t>in their collection are visualized.</w:t>
      </w:r>
    </w:p>
    <w:p w14:paraId="3B3BB67C" w14:textId="7E15A25A" w:rsidR="00F54352" w:rsidRPr="00F54352" w:rsidRDefault="00F54352" w:rsidP="0049547C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</w:t>
      </w:r>
      <w:r w:rsidR="00272540">
        <w:t xml:space="preserve"> </w:t>
      </w:r>
      <w:r w:rsidR="00272540" w:rsidRPr="00272540">
        <w:rPr>
          <w:rFonts w:ascii="Consolas" w:hAnsi="Consolas"/>
          <w:b/>
          <w:bCs/>
        </w:rPr>
        <w:t>[Leave]</w:t>
      </w:r>
      <w:r>
        <w:t xml:space="preserve"> button </w:t>
      </w:r>
      <w:r w:rsidRPr="00DB00AC">
        <w:rPr>
          <w:b/>
          <w:bCs/>
        </w:rPr>
        <w:t>removes</w:t>
      </w:r>
      <w:r>
        <w:t xml:space="preserve"> the</w:t>
      </w:r>
      <w:r w:rsidR="00272540">
        <w:t xml:space="preserve"> </w:t>
      </w:r>
      <w:r w:rsidR="00272540" w:rsidRPr="00DB00AC">
        <w:rPr>
          <w:b/>
          <w:bCs/>
        </w:rPr>
        <w:t>event</w:t>
      </w:r>
      <w:r>
        <w:t xml:space="preserve"> from the</w:t>
      </w:r>
      <w:r w:rsidR="00272540">
        <w:t xml:space="preserve"> </w:t>
      </w:r>
      <w:r w:rsidR="00272540" w:rsidRPr="00DB00AC">
        <w:rPr>
          <w:b/>
          <w:bCs/>
        </w:rPr>
        <w:t>user'</w:t>
      </w:r>
      <w:r w:rsidRPr="00DB00AC">
        <w:rPr>
          <w:b/>
          <w:bCs/>
        </w:rPr>
        <w:t>s</w:t>
      </w:r>
      <w:r>
        <w:t xml:space="preserve"> collection of</w:t>
      </w:r>
      <w:r w:rsidR="00630D2D">
        <w:t xml:space="preserve"> </w:t>
      </w:r>
      <w:r w:rsidR="00630D2D" w:rsidRPr="00DB00AC">
        <w:rPr>
          <w:b/>
          <w:bCs/>
        </w:rPr>
        <w:t>events</w:t>
      </w:r>
      <w:r>
        <w:t>.</w:t>
      </w:r>
    </w:p>
    <w:p w14:paraId="7CD48B62" w14:textId="77777777" w:rsidR="00443BD8" w:rsidRDefault="00443BD8" w:rsidP="00D72B79">
      <w:pPr>
        <w:pStyle w:val="Heading3"/>
        <w:jc w:val="both"/>
      </w:pPr>
      <w:r>
        <w:t>Redirections</w:t>
      </w:r>
    </w:p>
    <w:p w14:paraId="33977C71" w14:textId="06E08C9F" w:rsidR="00710380" w:rsidRPr="00B35425" w:rsidRDefault="00710380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C42156" w:rsidRPr="006E62D0">
        <w:rPr>
          <w:rStyle w:val="CodeChar"/>
          <w:rFonts w:asciiTheme="minorHAnsi" w:hAnsiTheme="minorHAnsi" w:cstheme="minorHAnsi"/>
        </w:rPr>
        <w:t>Login</w:t>
      </w:r>
      <w:r w:rsidRPr="00B35425">
        <w:t xml:space="preserve"> of a</w:t>
      </w:r>
      <w:r w:rsidR="00326F4F">
        <w:t>n</w:t>
      </w:r>
      <w:r w:rsidRPr="00B35425">
        <w:t xml:space="preserve"> </w:t>
      </w:r>
      <w:r w:rsidR="00326F4F" w:rsidRPr="00326F4F">
        <w:rPr>
          <w:rFonts w:ascii="Consolas" w:hAnsi="Consolas"/>
          <w:b/>
          <w:bCs/>
        </w:rPr>
        <w:t>IdentityUser</w:t>
      </w:r>
      <w:r w:rsidRPr="00B35425">
        <w:t xml:space="preserve">, you should be redirected to the </w:t>
      </w:r>
      <w:r w:rsidR="00E1625E" w:rsidRPr="00B35425">
        <w:t>/</w:t>
      </w:r>
      <w:r w:rsidR="006E62D0">
        <w:rPr>
          <w:rStyle w:val="CodeChar"/>
        </w:rPr>
        <w:t>Event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558DCFB8" w14:textId="7492C746" w:rsidR="00064B34" w:rsidRPr="00B35425" w:rsidRDefault="00303E57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880329" w:rsidRPr="006E62D0">
        <w:rPr>
          <w:rStyle w:val="CodeChar"/>
          <w:rFonts w:asciiTheme="minorHAnsi" w:hAnsiTheme="minorHAnsi" w:cstheme="minorHAnsi"/>
        </w:rPr>
        <w:t>Creation</w:t>
      </w:r>
      <w:r w:rsidRPr="00B35425">
        <w:t xml:space="preserve"> of a</w:t>
      </w:r>
      <w:r w:rsidR="006E62D0">
        <w:t>n</w:t>
      </w:r>
      <w:r w:rsidRPr="00B35425">
        <w:t xml:space="preserve"> </w:t>
      </w:r>
      <w:r w:rsidR="006E62D0" w:rsidRPr="006E62D0">
        <w:rPr>
          <w:rStyle w:val="CodeChar"/>
          <w:rFonts w:asciiTheme="minorHAnsi" w:hAnsiTheme="minorHAnsi" w:cstheme="minorHAnsi"/>
        </w:rPr>
        <w:t>Event</w:t>
      </w:r>
      <w:r w:rsidR="00E279F4" w:rsidRPr="00B35425">
        <w:t>,</w:t>
      </w:r>
      <w:r w:rsidRPr="00B35425">
        <w:t xml:space="preserve"> you should be redirected to the</w:t>
      </w:r>
      <w:r w:rsidR="006D0ACF" w:rsidRPr="00B35425">
        <w:t xml:space="preserve"> </w:t>
      </w:r>
      <w:r w:rsidR="00E1625E" w:rsidRPr="00B35425">
        <w:t>/</w:t>
      </w:r>
      <w:r w:rsidR="006E62D0">
        <w:rPr>
          <w:rStyle w:val="CodeChar"/>
        </w:rPr>
        <w:t>Event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3C66B4ED" w14:textId="0509441D" w:rsidR="007F11D8" w:rsidRDefault="001F745A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8F1259" w:rsidRPr="006E62D0">
        <w:rPr>
          <w:rStyle w:val="CodeChar"/>
          <w:rFonts w:asciiTheme="minorHAnsi" w:hAnsiTheme="minorHAnsi" w:cstheme="minorHAnsi"/>
        </w:rPr>
        <w:t>Adding</w:t>
      </w:r>
      <w:r w:rsidR="00F54352" w:rsidRPr="00B35425">
        <w:t xml:space="preserve"> a</w:t>
      </w:r>
      <w:r w:rsidR="006E62D0">
        <w:t xml:space="preserve">n </w:t>
      </w:r>
      <w:r w:rsidR="006E62D0" w:rsidRPr="006E62D0">
        <w:rPr>
          <w:rFonts w:cstheme="minorHAnsi"/>
          <w:b/>
          <w:bCs/>
        </w:rPr>
        <w:t>Event</w:t>
      </w:r>
      <w:r w:rsidR="006E62D0">
        <w:t xml:space="preserve"> </w:t>
      </w:r>
      <w:r w:rsidR="00F54352" w:rsidRPr="00B35425">
        <w:t xml:space="preserve">to the </w:t>
      </w:r>
      <w:r w:rsidR="00F54352" w:rsidRPr="00DB593A">
        <w:rPr>
          <w:rStyle w:val="CodeChar"/>
          <w:rFonts w:asciiTheme="minorHAnsi" w:hAnsiTheme="minorHAnsi" w:cstheme="minorHAnsi"/>
        </w:rPr>
        <w:t>User</w:t>
      </w:r>
      <w:r w:rsidR="009E7D71" w:rsidRPr="00DB593A">
        <w:rPr>
          <w:rFonts w:cstheme="minorHAnsi"/>
        </w:rPr>
        <w:t>'</w:t>
      </w:r>
      <w:r w:rsidR="00F54352" w:rsidRPr="00DB593A">
        <w:rPr>
          <w:rFonts w:cstheme="minorHAnsi"/>
        </w:rPr>
        <w:t>s</w:t>
      </w:r>
      <w:r w:rsidR="00F54352" w:rsidRPr="00B35425">
        <w:t xml:space="preserve"> collection</w:t>
      </w:r>
      <w:r w:rsidR="00BF37F8" w:rsidRPr="00B35425">
        <w:t>,</w:t>
      </w:r>
      <w:r w:rsidRPr="00B35425">
        <w:t xml:space="preserve"> should be redirected to </w:t>
      </w:r>
      <w:r w:rsidR="00F257F0" w:rsidRPr="00B35425">
        <w:t>the</w:t>
      </w:r>
      <w:r w:rsidR="00D26404" w:rsidRPr="00B35425">
        <w:t xml:space="preserve"> </w:t>
      </w:r>
      <w:r w:rsidR="00E1625E" w:rsidRPr="00B35425">
        <w:t>/</w:t>
      </w:r>
      <w:r w:rsidR="00B7145A">
        <w:rPr>
          <w:rStyle w:val="CodeChar"/>
        </w:rPr>
        <w:t>Event</w:t>
      </w:r>
      <w:r w:rsidR="008F1259" w:rsidRPr="00B35425">
        <w:rPr>
          <w:rStyle w:val="CodeChar"/>
        </w:rPr>
        <w:t>/</w:t>
      </w:r>
      <w:r w:rsidR="00BC2D72">
        <w:rPr>
          <w:rStyle w:val="CodeChar"/>
        </w:rPr>
        <w:t>Joined</w:t>
      </w:r>
      <w:r w:rsidRPr="00B35425">
        <w:t>.</w:t>
      </w:r>
    </w:p>
    <w:p w14:paraId="4F86C8C7" w14:textId="19E58D16" w:rsidR="00B426FA" w:rsidRPr="00B35425" w:rsidRDefault="00B426FA" w:rsidP="00D72B79">
      <w:pPr>
        <w:pStyle w:val="ListParagraph"/>
        <w:numPr>
          <w:ilvl w:val="0"/>
          <w:numId w:val="12"/>
        </w:numPr>
        <w:jc w:val="both"/>
      </w:pPr>
      <w:r>
        <w:t xml:space="preserve">Upon successful </w:t>
      </w:r>
      <w:r w:rsidRPr="00966F6F">
        <w:rPr>
          <w:b/>
          <w:bCs/>
        </w:rPr>
        <w:t>Editin</w:t>
      </w:r>
      <w:r w:rsidR="005C3D7E" w:rsidRPr="00966F6F">
        <w:rPr>
          <w:b/>
          <w:bCs/>
        </w:rPr>
        <w:t>g</w:t>
      </w:r>
      <w:r>
        <w:t xml:space="preserve"> of an </w:t>
      </w:r>
      <w:r w:rsidRPr="00966F6F">
        <w:rPr>
          <w:b/>
          <w:bCs/>
        </w:rPr>
        <w:t>Event</w:t>
      </w:r>
      <w:r>
        <w:t xml:space="preserve">, you should be redirected to the </w:t>
      </w:r>
      <w:r w:rsidRPr="00B426FA">
        <w:rPr>
          <w:rFonts w:ascii="Consolas" w:hAnsi="Consolas"/>
          <w:b/>
          <w:bCs/>
        </w:rPr>
        <w:t>/Event/All</w:t>
      </w:r>
      <w:r>
        <w:t>.</w:t>
      </w:r>
    </w:p>
    <w:p w14:paraId="4B37B99F" w14:textId="62CC22FD" w:rsidR="00F54352" w:rsidRPr="00B35425" w:rsidRDefault="00F54352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Pr="006E62D0">
        <w:rPr>
          <w:rStyle w:val="CodeChar"/>
          <w:rFonts w:asciiTheme="minorHAnsi" w:hAnsiTheme="minorHAnsi" w:cstheme="minorHAnsi"/>
        </w:rPr>
        <w:t>Removal</w:t>
      </w:r>
      <w:r w:rsidRPr="00B35425">
        <w:t xml:space="preserve"> of a</w:t>
      </w:r>
      <w:r w:rsidR="0039294C">
        <w:t xml:space="preserve">n </w:t>
      </w:r>
      <w:r w:rsidR="0039294C" w:rsidRPr="0039294C">
        <w:rPr>
          <w:b/>
          <w:bCs/>
        </w:rPr>
        <w:t>Event</w:t>
      </w:r>
      <w:r w:rsidR="0039294C">
        <w:t xml:space="preserve"> </w:t>
      </w:r>
      <w:r w:rsidRPr="00B35425">
        <w:t>from the</w:t>
      </w:r>
      <w:r w:rsidR="0039294C" w:rsidRPr="00026594">
        <w:rPr>
          <w:rStyle w:val="CodeChar"/>
          <w:rFonts w:asciiTheme="minorHAnsi" w:hAnsiTheme="minorHAnsi" w:cstheme="minorHAnsi"/>
        </w:rPr>
        <w:t xml:space="preserve"> </w:t>
      </w:r>
      <w:r w:rsidRPr="00DB593A">
        <w:rPr>
          <w:rStyle w:val="CodeChar"/>
          <w:rFonts w:asciiTheme="minorHAnsi" w:hAnsiTheme="minorHAnsi" w:cstheme="minorHAnsi"/>
        </w:rPr>
        <w:t>User</w:t>
      </w:r>
      <w:r w:rsidR="00413AB2" w:rsidRPr="00DB593A">
        <w:rPr>
          <w:rFonts w:cstheme="minorHAnsi"/>
        </w:rPr>
        <w:t>'</w:t>
      </w:r>
      <w:r w:rsidRPr="00DB593A">
        <w:rPr>
          <w:rFonts w:cstheme="minorHAnsi"/>
        </w:rPr>
        <w:t>s</w:t>
      </w:r>
      <w:r w:rsidRPr="00B35425">
        <w:t xml:space="preserve"> collection, should be redirected to the /</w:t>
      </w:r>
      <w:r w:rsidR="00CF7B9B">
        <w:rPr>
          <w:rStyle w:val="CodeChar"/>
        </w:rPr>
        <w:t>Event</w:t>
      </w:r>
      <w:r w:rsidRPr="00B35425">
        <w:rPr>
          <w:rStyle w:val="CodeChar"/>
        </w:rPr>
        <w:t>/</w:t>
      </w:r>
      <w:r w:rsidR="00BC2D72">
        <w:rPr>
          <w:rStyle w:val="CodeChar"/>
        </w:rPr>
        <w:t>All</w:t>
      </w:r>
      <w:r w:rsidRPr="00B35425">
        <w:t>.</w:t>
      </w:r>
    </w:p>
    <w:p w14:paraId="33D8D437" w14:textId="78845993" w:rsidR="003B5430" w:rsidRPr="00B35425" w:rsidRDefault="003B5430" w:rsidP="00F54352">
      <w:pPr>
        <w:pStyle w:val="ListParagraph"/>
        <w:numPr>
          <w:ilvl w:val="0"/>
          <w:numId w:val="12"/>
        </w:numPr>
        <w:jc w:val="both"/>
      </w:pPr>
      <w:r w:rsidRPr="00DB593A">
        <w:rPr>
          <w:rFonts w:cstheme="minorHAnsi"/>
        </w:rPr>
        <w:t xml:space="preserve">If a </w:t>
      </w:r>
      <w:r w:rsidRPr="00DB593A">
        <w:rPr>
          <w:rStyle w:val="CodeChar"/>
          <w:rFonts w:asciiTheme="minorHAnsi" w:hAnsiTheme="minorHAnsi" w:cstheme="minorHAnsi"/>
        </w:rPr>
        <w:t>User</w:t>
      </w:r>
      <w:r w:rsidRPr="00DB593A">
        <w:rPr>
          <w:rFonts w:cstheme="minorHAnsi"/>
        </w:rPr>
        <w:t xml:space="preserve"> tries to </w:t>
      </w:r>
      <w:r w:rsidRPr="00DB593A">
        <w:rPr>
          <w:rFonts w:cstheme="minorHAnsi"/>
          <w:b/>
        </w:rPr>
        <w:t>add</w:t>
      </w:r>
      <w:r w:rsidRPr="00DB593A">
        <w:rPr>
          <w:rFonts w:cstheme="minorHAnsi"/>
        </w:rPr>
        <w:t xml:space="preserve"> an </w:t>
      </w:r>
      <w:r w:rsidRPr="00DB593A">
        <w:rPr>
          <w:rFonts w:cstheme="minorHAnsi"/>
          <w:b/>
        </w:rPr>
        <w:t xml:space="preserve">already </w:t>
      </w:r>
      <w:r w:rsidR="00B35DDC" w:rsidRPr="00DB593A">
        <w:rPr>
          <w:rFonts w:cstheme="minorHAnsi"/>
          <w:b/>
        </w:rPr>
        <w:t>added</w:t>
      </w:r>
      <w:r w:rsidRPr="00DB593A">
        <w:rPr>
          <w:rFonts w:cstheme="minorHAnsi"/>
        </w:rPr>
        <w:t xml:space="preserve"> </w:t>
      </w:r>
      <w:r w:rsidR="0039294C">
        <w:rPr>
          <w:rStyle w:val="CodeChar"/>
          <w:rFonts w:asciiTheme="minorHAnsi" w:hAnsiTheme="minorHAnsi" w:cstheme="minorHAnsi"/>
        </w:rPr>
        <w:t>Event</w:t>
      </w:r>
      <w:r w:rsidR="00FC4DAE" w:rsidRPr="00DB593A">
        <w:rPr>
          <w:rStyle w:val="CodeChar"/>
          <w:rFonts w:asciiTheme="minorHAnsi" w:hAnsiTheme="minorHAnsi" w:cstheme="minorHAnsi"/>
        </w:rPr>
        <w:t xml:space="preserve"> </w:t>
      </w:r>
      <w:r w:rsidRPr="00DB593A">
        <w:rPr>
          <w:rFonts w:cstheme="minorHAnsi"/>
        </w:rPr>
        <w:t xml:space="preserve">to their </w:t>
      </w:r>
      <w:r w:rsidRPr="00DB593A">
        <w:rPr>
          <w:rFonts w:cstheme="minorHAnsi"/>
          <w:b/>
        </w:rPr>
        <w:t>collection</w:t>
      </w:r>
      <w:r w:rsidRPr="00DB593A">
        <w:rPr>
          <w:rFonts w:cstheme="minorHAnsi"/>
        </w:rPr>
        <w:t>, they should be redirected</w:t>
      </w:r>
      <w:r w:rsidRPr="00B35425">
        <w:t xml:space="preserve"> to </w:t>
      </w:r>
      <w:r w:rsidRPr="00B35425">
        <w:rPr>
          <w:rStyle w:val="CodeChar"/>
        </w:rPr>
        <w:t>/</w:t>
      </w:r>
      <w:r w:rsidR="00AC4DC6">
        <w:rPr>
          <w:rStyle w:val="CodeChar"/>
        </w:rPr>
        <w:t>Event</w:t>
      </w:r>
      <w:r w:rsidRPr="00B35425">
        <w:rPr>
          <w:rStyle w:val="CodeChar"/>
        </w:rPr>
        <w:t>/</w:t>
      </w:r>
      <w:r w:rsidR="00AC4DC6">
        <w:rPr>
          <w:rStyle w:val="CodeChar"/>
        </w:rPr>
        <w:t>All</w:t>
      </w:r>
      <w:r w:rsidRPr="00B35425">
        <w:t xml:space="preserve"> (or just a page refresh).</w:t>
      </w:r>
    </w:p>
    <w:p w14:paraId="190C008A" w14:textId="25F2BAD4" w:rsidR="008829E1" w:rsidRPr="00B35425" w:rsidRDefault="008829E1" w:rsidP="008829E1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DB593A">
        <w:rPr>
          <w:rFonts w:cstheme="minorHAnsi"/>
        </w:rPr>
        <w:t xml:space="preserve">successful </w:t>
      </w:r>
      <w:r w:rsidRPr="00DB593A">
        <w:rPr>
          <w:rStyle w:val="CodeChar"/>
          <w:rFonts w:asciiTheme="minorHAnsi" w:hAnsiTheme="minorHAnsi" w:cstheme="minorHAnsi"/>
        </w:rPr>
        <w:t>Logout</w:t>
      </w:r>
      <w:r w:rsidRPr="00B35425">
        <w:t xml:space="preserve"> of a </w:t>
      </w:r>
      <w:r w:rsidRPr="0031554A">
        <w:rPr>
          <w:rStyle w:val="CodeChar"/>
          <w:rFonts w:asciiTheme="minorHAnsi" w:hAnsiTheme="minorHAnsi" w:cstheme="minorHAnsi"/>
        </w:rPr>
        <w:t>User</w:t>
      </w:r>
      <w:r w:rsidRPr="00B35425">
        <w:t xml:space="preserve">, you should be redirected to the </w:t>
      </w:r>
      <w:r w:rsidRPr="00B35425">
        <w:rPr>
          <w:rStyle w:val="CodeChar"/>
        </w:rPr>
        <w:t>Index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20521873" w14:textId="38140660" w:rsidR="00D36E4B" w:rsidRPr="00B35425" w:rsidRDefault="00D809EC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If any of the </w:t>
      </w:r>
      <w:r w:rsidRPr="00B35425">
        <w:rPr>
          <w:b/>
        </w:rPr>
        <w:t>validations</w:t>
      </w:r>
      <w:r w:rsidRPr="00B35425">
        <w:t xml:space="preserve"> in the POST forms </w:t>
      </w:r>
      <w:r w:rsidRPr="00B35425">
        <w:rPr>
          <w:b/>
        </w:rPr>
        <w:t>don</w:t>
      </w:r>
      <w:r w:rsidR="00890DD5" w:rsidRPr="00B35425">
        <w:rPr>
          <w:b/>
        </w:rPr>
        <w:t>'</w:t>
      </w:r>
      <w:r w:rsidRPr="00B35425">
        <w:rPr>
          <w:b/>
        </w:rPr>
        <w:t>t pass</w:t>
      </w:r>
      <w:r w:rsidRPr="00B35425">
        <w:t xml:space="preserve">, </w:t>
      </w:r>
      <w:r w:rsidRPr="00B35425">
        <w:rPr>
          <w:b/>
        </w:rPr>
        <w:t>redirect</w:t>
      </w:r>
      <w:r w:rsidRPr="00B35425">
        <w:t xml:space="preserve"> to the </w:t>
      </w:r>
      <w:r w:rsidRPr="00B35425">
        <w:rPr>
          <w:b/>
        </w:rPr>
        <w:t>same page</w:t>
      </w:r>
      <w:r w:rsidRPr="00B35425">
        <w:t xml:space="preserve"> (</w:t>
      </w:r>
      <w:r w:rsidRPr="00B35425">
        <w:rPr>
          <w:b/>
        </w:rPr>
        <w:t>reload/refresh</w:t>
      </w:r>
      <w:r w:rsidRPr="00B35425">
        <w:t xml:space="preserve"> it).</w:t>
      </w:r>
    </w:p>
    <w:p w14:paraId="0880BEC9" w14:textId="77777777" w:rsidR="00DA4F05" w:rsidRDefault="00DA4F05" w:rsidP="00D72B79">
      <w:pPr>
        <w:pStyle w:val="Heading2"/>
        <w:jc w:val="both"/>
      </w:pPr>
      <w:r>
        <w:t>Security</w:t>
      </w:r>
    </w:p>
    <w:p w14:paraId="4E23D1AD" w14:textId="77777777" w:rsidR="00DA4F05" w:rsidRPr="00063236" w:rsidRDefault="00DA4F05" w:rsidP="00D72B79">
      <w:pPr>
        <w:jc w:val="both"/>
      </w:pPr>
      <w:r w:rsidRPr="00063236">
        <w:t xml:space="preserve">The </w:t>
      </w:r>
      <w:r w:rsidRPr="001B0DE8">
        <w:rPr>
          <w:rStyle w:val="CodeChar"/>
          <w:rFonts w:asciiTheme="minorHAnsi" w:hAnsiTheme="minorHAnsi" w:cstheme="minorHAnsi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>access requirements. Configurations about which users can access specific functionaliti</w:t>
      </w:r>
      <w:r w:rsidR="00D72B79" w:rsidRPr="00063236">
        <w:t>es and pages:</w:t>
      </w:r>
    </w:p>
    <w:p w14:paraId="4F2FBD94" w14:textId="5A6A8DE0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Index</w:t>
      </w:r>
      <w:r w:rsidRPr="00063236">
        <w:t xml:space="preserve"> page.</w:t>
      </w:r>
    </w:p>
    <w:p w14:paraId="7588A789" w14:textId="44D1B4B3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Login</w:t>
      </w:r>
      <w:r w:rsidRPr="00063236">
        <w:t xml:space="preserve"> page.</w:t>
      </w:r>
    </w:p>
    <w:p w14:paraId="16902BA2" w14:textId="3C0E0734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Register</w:t>
      </w:r>
      <w:r w:rsidRPr="00063236">
        <w:t xml:space="preserve"> page.</w:t>
      </w:r>
    </w:p>
    <w:p w14:paraId="33E698E1" w14:textId="77777777" w:rsidR="00F54352" w:rsidRPr="00063236" w:rsidRDefault="00F54352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s</w:t>
      </w:r>
      <w:r w:rsidRPr="00063236">
        <w:t xml:space="preserve"> (not logged in) cannot </w:t>
      </w:r>
      <w:r w:rsidRPr="001B0DE8">
        <w:rPr>
          <w:rFonts w:cstheme="minorHAnsi"/>
        </w:rPr>
        <w:t xml:space="preserve">access </w:t>
      </w:r>
      <w:r w:rsidRPr="001B0DE8">
        <w:rPr>
          <w:rStyle w:val="CodeChar"/>
          <w:rFonts w:asciiTheme="minorHAnsi" w:hAnsiTheme="minorHAnsi" w:cstheme="minorHAnsi"/>
        </w:rPr>
        <w:t>Users-only</w:t>
      </w:r>
      <w:r w:rsidRPr="00063236">
        <w:t xml:space="preserve"> pages.</w:t>
      </w:r>
    </w:p>
    <w:p w14:paraId="3083BDF7" w14:textId="77777777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not access </w:t>
      </w: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pages.</w:t>
      </w:r>
    </w:p>
    <w:p w14:paraId="491B787C" w14:textId="1DDD89F6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2365BF">
        <w:rPr>
          <w:rStyle w:val="CodeChar"/>
        </w:rPr>
        <w:t>Event</w:t>
      </w:r>
      <w:r w:rsidR="005F5925">
        <w:rPr>
          <w:rStyle w:val="CodeChar"/>
        </w:rPr>
        <w:t>/</w:t>
      </w:r>
      <w:r w:rsidR="00F54352" w:rsidRPr="00063236">
        <w:rPr>
          <w:rStyle w:val="CodeChar"/>
        </w:rPr>
        <w:t>Add</w:t>
      </w:r>
      <w:r w:rsidRPr="00063236">
        <w:t xml:space="preserve"> page</w:t>
      </w:r>
      <w:r w:rsidR="006D12C8" w:rsidRPr="00063236">
        <w:t xml:space="preserve"> and funct</w:t>
      </w:r>
      <w:r w:rsidR="00E516BB" w:rsidRPr="00063236">
        <w:t>io</w:t>
      </w:r>
      <w:r w:rsidR="006D12C8" w:rsidRPr="00063236">
        <w:t>nality</w:t>
      </w:r>
      <w:r w:rsidRPr="00063236">
        <w:t>.</w:t>
      </w:r>
    </w:p>
    <w:p w14:paraId="5B3566A8" w14:textId="142BE551" w:rsidR="002365BF" w:rsidRDefault="002365BF" w:rsidP="002365BF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the </w:t>
      </w:r>
      <w:r>
        <w:rPr>
          <w:rStyle w:val="CodeChar"/>
        </w:rPr>
        <w:t>Event/Edit</w:t>
      </w:r>
      <w:r w:rsidRPr="00063236">
        <w:t xml:space="preserve"> page and functionality.</w:t>
      </w:r>
    </w:p>
    <w:p w14:paraId="73091DED" w14:textId="1FDD795E" w:rsidR="002365BF" w:rsidRDefault="002365BF" w:rsidP="002365BF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the </w:t>
      </w:r>
      <w:r>
        <w:rPr>
          <w:rStyle w:val="CodeChar"/>
        </w:rPr>
        <w:t>Event/Details</w:t>
      </w:r>
      <w:r w:rsidRPr="00063236">
        <w:t xml:space="preserve"> page and functionality.</w:t>
      </w:r>
    </w:p>
    <w:p w14:paraId="3DE9F906" w14:textId="2598909D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850E7D">
        <w:rPr>
          <w:rStyle w:val="CodeChar"/>
        </w:rPr>
        <w:t>Event</w:t>
      </w:r>
      <w:r w:rsidR="005F5925">
        <w:rPr>
          <w:rStyle w:val="CodeChar"/>
          <w:rFonts w:asciiTheme="minorHAnsi" w:hAnsiTheme="minorHAnsi" w:cstheme="minorHAnsi"/>
        </w:rPr>
        <w:t>/</w:t>
      </w:r>
      <w:r w:rsidR="00F54352" w:rsidRPr="00063236">
        <w:rPr>
          <w:rStyle w:val="CodeChar"/>
        </w:rPr>
        <w:t>All</w:t>
      </w:r>
      <w:r w:rsidRPr="00063236">
        <w:t xml:space="preserve"> </w:t>
      </w:r>
      <w:r w:rsidR="009603FF" w:rsidRPr="00063236">
        <w:t>page</w:t>
      </w:r>
      <w:r w:rsidRPr="00063236">
        <w:t>.</w:t>
      </w:r>
    </w:p>
    <w:p w14:paraId="54033C10" w14:textId="11B6F50A" w:rsidR="002A5454" w:rsidRPr="00063236" w:rsidRDefault="00F54352" w:rsidP="00F54352">
      <w:pPr>
        <w:pStyle w:val="ListParagraph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ogged</w:t>
      </w:r>
      <w:r w:rsidRPr="00063236">
        <w:t xml:space="preserve"> in) can access </w:t>
      </w:r>
      <w:r w:rsidR="00125B7B" w:rsidRPr="00063236">
        <w:t xml:space="preserve">the </w:t>
      </w:r>
      <w:r w:rsidR="00F114DF">
        <w:rPr>
          <w:rFonts w:ascii="Consolas" w:hAnsi="Consolas"/>
          <w:b/>
          <w:bCs/>
        </w:rPr>
        <w:t>Joined</w:t>
      </w:r>
      <w:r w:rsidR="00FC4DAE" w:rsidRPr="00063236">
        <w:rPr>
          <w:rStyle w:val="CodeChar"/>
          <w:rFonts w:asciiTheme="minorHAnsi" w:hAnsiTheme="minorHAnsi" w:cstheme="minorHAnsi"/>
        </w:rPr>
        <w:t xml:space="preserve"> </w:t>
      </w:r>
      <w:r w:rsidRPr="00063236">
        <w:t>page.</w:t>
      </w:r>
    </w:p>
    <w:p w14:paraId="1B240656" w14:textId="47322684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</w:t>
      </w:r>
      <w:r w:rsidRPr="00063236">
        <w:t xml:space="preserve">ogged in) can access </w:t>
      </w:r>
      <w:r w:rsidRPr="00063236">
        <w:rPr>
          <w:rStyle w:val="CodeChar"/>
        </w:rPr>
        <w:t>Logout</w:t>
      </w:r>
      <w:r w:rsidRPr="00063236">
        <w:t xml:space="preserve"> functionality.</w:t>
      </w:r>
    </w:p>
    <w:p w14:paraId="69FC5F9B" w14:textId="4983EC49" w:rsidR="00A64FE4" w:rsidRPr="00063236" w:rsidRDefault="00A64FE4" w:rsidP="00D72B79">
      <w:pPr>
        <w:pStyle w:val="ListParagraph"/>
        <w:numPr>
          <w:ilvl w:val="0"/>
          <w:numId w:val="5"/>
        </w:numPr>
        <w:jc w:val="both"/>
      </w:pPr>
      <w:r>
        <w:rPr>
          <w:rStyle w:val="CodeChar"/>
          <w:rFonts w:asciiTheme="minorHAnsi" w:hAnsiTheme="minorHAnsi" w:cstheme="minorHAnsi"/>
        </w:rPr>
        <w:t>Users (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logged in</w:t>
      </w:r>
      <w:r>
        <w:rPr>
          <w:rStyle w:val="CodeChar"/>
          <w:rFonts w:asciiTheme="minorHAnsi" w:hAnsiTheme="minorHAnsi" w:cstheme="minorHAnsi"/>
        </w:rPr>
        <w:t xml:space="preserve">)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cannot access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the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64FE4">
        <w:rPr>
          <w:rStyle w:val="CodeChar"/>
          <w:rFonts w:cstheme="minorHAnsi"/>
        </w:rPr>
        <w:t>Event/Edit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page of an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6658FE">
        <w:rPr>
          <w:rStyle w:val="CodeChar"/>
          <w:rFonts w:cstheme="minorHAnsi"/>
        </w:rPr>
        <w:t>Event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that have another user as a creator.</w:t>
      </w:r>
    </w:p>
    <w:p w14:paraId="5013C085" w14:textId="77777777" w:rsidR="00DA4F05" w:rsidRDefault="00AA7326" w:rsidP="00D72B79">
      <w:pPr>
        <w:pStyle w:val="Heading2"/>
        <w:jc w:val="both"/>
      </w:pPr>
      <w:r>
        <w:lastRenderedPageBreak/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5EC800A2" w:rsidR="005E4889" w:rsidRDefault="00BA377F" w:rsidP="00D72B79">
      <w:pPr>
        <w:pStyle w:val="Heading2"/>
        <w:jc w:val="both"/>
      </w:pPr>
      <w:r>
        <w:t>Scoring</w:t>
      </w:r>
    </w:p>
    <w:p w14:paraId="39CD3CDD" w14:textId="43E8CE10" w:rsidR="00FA6A78" w:rsidRPr="00A80B72" w:rsidRDefault="00FA6A78" w:rsidP="00A80B72">
      <w:pPr>
        <w:pStyle w:val="Heading3"/>
        <w:jc w:val="both"/>
        <w:rPr>
          <w:noProof/>
          <w:lang w:val="bg-BG"/>
        </w:rPr>
      </w:pPr>
      <w:r w:rsidRPr="00A80B72">
        <w:rPr>
          <w:noProof/>
          <w:lang w:val="bg-BG"/>
        </w:rPr>
        <w:t xml:space="preserve">Identity Requirements </w:t>
      </w:r>
      <w:r w:rsidR="00E54DB5" w:rsidRPr="00121195">
        <w:rPr>
          <w:noProof/>
          <w:lang w:val="bg-BG"/>
        </w:rPr>
        <w:t>–</w:t>
      </w:r>
      <w:r w:rsidRPr="00A80B72">
        <w:rPr>
          <w:noProof/>
          <w:lang w:val="bg-BG"/>
        </w:rPr>
        <w:t xml:space="preserve"> </w:t>
      </w:r>
      <w:r w:rsidR="00E54DB5">
        <w:rPr>
          <w:noProof/>
          <w:lang w:val="bg-BG"/>
        </w:rPr>
        <w:t>5</w:t>
      </w:r>
      <w:r w:rsidRPr="00A80B72">
        <w:rPr>
          <w:noProof/>
          <w:lang w:val="bg-BG"/>
        </w:rPr>
        <w:t xml:space="preserve"> points</w:t>
      </w:r>
    </w:p>
    <w:p w14:paraId="633647D6" w14:textId="3C7BBA57" w:rsidR="00D26404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346ED441" w14:textId="71A86AA7" w:rsidR="00D26404" w:rsidRDefault="00D26404" w:rsidP="00D72B79">
      <w:pPr>
        <w:pStyle w:val="Heading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1AD19097" w14:textId="65107AB5" w:rsidR="00D26404" w:rsidRPr="004F20D0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</w:t>
      </w:r>
    </w:p>
    <w:p w14:paraId="74A4B590" w14:textId="2ED743C8" w:rsidR="00D26404" w:rsidRPr="005514E1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 xml:space="preserve">– </w:t>
      </w:r>
      <w:r w:rsidR="00E54DB5">
        <w:rPr>
          <w:noProof/>
          <w:lang w:val="bg-BG"/>
        </w:rPr>
        <w:t>5</w:t>
      </w:r>
      <w:r w:rsidRPr="00121195">
        <w:rPr>
          <w:noProof/>
          <w:lang w:val="bg-BG"/>
        </w:rPr>
        <w:t xml:space="preserve"> points</w:t>
      </w:r>
    </w:p>
    <w:p w14:paraId="6DD644CE" w14:textId="7447395E" w:rsidR="00D26404" w:rsidRDefault="008F1259" w:rsidP="00D72B79">
      <w:pPr>
        <w:pStyle w:val="Heading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</w:t>
      </w:r>
    </w:p>
    <w:p w14:paraId="501A7777" w14:textId="006D4EB8" w:rsidR="00F05370" w:rsidRDefault="00D26404" w:rsidP="00D72B79">
      <w:pPr>
        <w:pStyle w:val="Heading3"/>
        <w:jc w:val="both"/>
      </w:pPr>
      <w:r>
        <w:t xml:space="preserve">Data Validation – </w:t>
      </w:r>
      <w:r w:rsidR="008F1259">
        <w:t>1</w:t>
      </w:r>
      <w:r>
        <w:t>0 points</w:t>
      </w:r>
    </w:p>
    <w:p w14:paraId="7C718CBB" w14:textId="790D1B41" w:rsidR="00833C10" w:rsidRPr="00833C10" w:rsidRDefault="00833C10" w:rsidP="00833C10">
      <w:pPr>
        <w:pStyle w:val="Heading3"/>
        <w:jc w:val="both"/>
      </w:pPr>
      <w:r>
        <w:t>Bonus – 5 points</w:t>
      </w:r>
    </w:p>
    <w:sectPr w:rsidR="00833C10" w:rsidRPr="00833C10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C8C772" w14:textId="77777777" w:rsidR="00E060A4" w:rsidRDefault="00E060A4" w:rsidP="008068A2">
      <w:pPr>
        <w:spacing w:after="0" w:line="240" w:lineRule="auto"/>
      </w:pPr>
      <w:r>
        <w:separator/>
      </w:r>
    </w:p>
  </w:endnote>
  <w:endnote w:type="continuationSeparator" w:id="0">
    <w:p w14:paraId="0CD70C14" w14:textId="77777777" w:rsidR="00E060A4" w:rsidRDefault="00E060A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ED4E67" w14:textId="77777777" w:rsidR="00E060A4" w:rsidRDefault="00E060A4" w:rsidP="008068A2">
      <w:pPr>
        <w:spacing w:after="0" w:line="240" w:lineRule="auto"/>
      </w:pPr>
      <w:r>
        <w:separator/>
      </w:r>
    </w:p>
  </w:footnote>
  <w:footnote w:type="continuationSeparator" w:id="0">
    <w:p w14:paraId="2B4F8D58" w14:textId="77777777" w:rsidR="00E060A4" w:rsidRDefault="00E060A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3437529">
    <w:abstractNumId w:val="3"/>
  </w:num>
  <w:num w:numId="2" w16cid:durableId="765926675">
    <w:abstractNumId w:val="15"/>
  </w:num>
  <w:num w:numId="3" w16cid:durableId="1219323985">
    <w:abstractNumId w:val="9"/>
  </w:num>
  <w:num w:numId="4" w16cid:durableId="1380205481">
    <w:abstractNumId w:val="7"/>
  </w:num>
  <w:num w:numId="5" w16cid:durableId="575941311">
    <w:abstractNumId w:val="17"/>
  </w:num>
  <w:num w:numId="6" w16cid:durableId="625699535">
    <w:abstractNumId w:val="6"/>
  </w:num>
  <w:num w:numId="7" w16cid:durableId="1137532793">
    <w:abstractNumId w:val="19"/>
  </w:num>
  <w:num w:numId="8" w16cid:durableId="899513775">
    <w:abstractNumId w:val="12"/>
  </w:num>
  <w:num w:numId="9" w16cid:durableId="198789115">
    <w:abstractNumId w:val="2"/>
  </w:num>
  <w:num w:numId="10" w16cid:durableId="96296664">
    <w:abstractNumId w:val="21"/>
  </w:num>
  <w:num w:numId="11" w16cid:durableId="878473036">
    <w:abstractNumId w:val="20"/>
  </w:num>
  <w:num w:numId="12" w16cid:durableId="355155633">
    <w:abstractNumId w:val="4"/>
  </w:num>
  <w:num w:numId="13" w16cid:durableId="861094061">
    <w:abstractNumId w:val="14"/>
  </w:num>
  <w:num w:numId="14" w16cid:durableId="2140686418">
    <w:abstractNumId w:val="11"/>
  </w:num>
  <w:num w:numId="15" w16cid:durableId="420756083">
    <w:abstractNumId w:val="0"/>
  </w:num>
  <w:num w:numId="16" w16cid:durableId="1840268456">
    <w:abstractNumId w:val="22"/>
  </w:num>
  <w:num w:numId="17" w16cid:durableId="612519539">
    <w:abstractNumId w:val="10"/>
  </w:num>
  <w:num w:numId="18" w16cid:durableId="1666779951">
    <w:abstractNumId w:val="16"/>
  </w:num>
  <w:num w:numId="19" w16cid:durableId="1863206534">
    <w:abstractNumId w:val="8"/>
  </w:num>
  <w:num w:numId="20" w16cid:durableId="2041854561">
    <w:abstractNumId w:val="5"/>
  </w:num>
  <w:num w:numId="21" w16cid:durableId="1385566360">
    <w:abstractNumId w:val="21"/>
  </w:num>
  <w:num w:numId="22" w16cid:durableId="635644648">
    <w:abstractNumId w:val="1"/>
  </w:num>
  <w:num w:numId="23" w16cid:durableId="273095920">
    <w:abstractNumId w:val="18"/>
  </w:num>
  <w:num w:numId="24" w16cid:durableId="1874271490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2D0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594"/>
    <w:rsid w:val="0002690C"/>
    <w:rsid w:val="000271F9"/>
    <w:rsid w:val="000277CC"/>
    <w:rsid w:val="00027EAA"/>
    <w:rsid w:val="00031330"/>
    <w:rsid w:val="00031F73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47E56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867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5BE0"/>
    <w:rsid w:val="000B76D3"/>
    <w:rsid w:val="000C07B6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E65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20D44"/>
    <w:rsid w:val="0012316A"/>
    <w:rsid w:val="00123CC9"/>
    <w:rsid w:val="00124647"/>
    <w:rsid w:val="00124E46"/>
    <w:rsid w:val="00124F24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1977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4D72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0DE8"/>
    <w:rsid w:val="001B13DA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09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071"/>
    <w:rsid w:val="001E26E6"/>
    <w:rsid w:val="001E2ACE"/>
    <w:rsid w:val="001E37F1"/>
    <w:rsid w:val="001E3AC3"/>
    <w:rsid w:val="001E3FEF"/>
    <w:rsid w:val="001E5B0F"/>
    <w:rsid w:val="001E5B8D"/>
    <w:rsid w:val="001E6047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162DE"/>
    <w:rsid w:val="002164E8"/>
    <w:rsid w:val="002229A0"/>
    <w:rsid w:val="00222DBE"/>
    <w:rsid w:val="00222EEB"/>
    <w:rsid w:val="00223276"/>
    <w:rsid w:val="002233E3"/>
    <w:rsid w:val="0022459E"/>
    <w:rsid w:val="00224C66"/>
    <w:rsid w:val="00224DC6"/>
    <w:rsid w:val="002253D5"/>
    <w:rsid w:val="00225F4F"/>
    <w:rsid w:val="00230617"/>
    <w:rsid w:val="00230809"/>
    <w:rsid w:val="00231C8A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65BF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470AE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3CF"/>
    <w:rsid w:val="00267F30"/>
    <w:rsid w:val="00270A09"/>
    <w:rsid w:val="00272540"/>
    <w:rsid w:val="00272E5B"/>
    <w:rsid w:val="00273AB6"/>
    <w:rsid w:val="0027423A"/>
    <w:rsid w:val="00274400"/>
    <w:rsid w:val="0027601D"/>
    <w:rsid w:val="0028004B"/>
    <w:rsid w:val="00280AE5"/>
    <w:rsid w:val="00281192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6355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3E58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4B5A"/>
    <w:rsid w:val="002E63DF"/>
    <w:rsid w:val="002E7226"/>
    <w:rsid w:val="002E7BF0"/>
    <w:rsid w:val="002F01BF"/>
    <w:rsid w:val="002F2560"/>
    <w:rsid w:val="002F29A7"/>
    <w:rsid w:val="002F29EA"/>
    <w:rsid w:val="002F3378"/>
    <w:rsid w:val="002F55F1"/>
    <w:rsid w:val="002F57D5"/>
    <w:rsid w:val="002F7480"/>
    <w:rsid w:val="002F7611"/>
    <w:rsid w:val="00301789"/>
    <w:rsid w:val="00302114"/>
    <w:rsid w:val="003022C8"/>
    <w:rsid w:val="00302667"/>
    <w:rsid w:val="003028EF"/>
    <w:rsid w:val="0030336B"/>
    <w:rsid w:val="00303A5C"/>
    <w:rsid w:val="00303B21"/>
    <w:rsid w:val="00303E57"/>
    <w:rsid w:val="0030433B"/>
    <w:rsid w:val="00307F8D"/>
    <w:rsid w:val="00310829"/>
    <w:rsid w:val="00310ACD"/>
    <w:rsid w:val="003114EC"/>
    <w:rsid w:val="003118A4"/>
    <w:rsid w:val="00312F8F"/>
    <w:rsid w:val="0031358C"/>
    <w:rsid w:val="00313852"/>
    <w:rsid w:val="00313931"/>
    <w:rsid w:val="0031554A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019E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3A30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70773"/>
    <w:rsid w:val="00371219"/>
    <w:rsid w:val="00371906"/>
    <w:rsid w:val="003719CB"/>
    <w:rsid w:val="003719EC"/>
    <w:rsid w:val="0037305F"/>
    <w:rsid w:val="0037351A"/>
    <w:rsid w:val="00375AB3"/>
    <w:rsid w:val="00376400"/>
    <w:rsid w:val="00380100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2635"/>
    <w:rsid w:val="0039294C"/>
    <w:rsid w:val="003949C4"/>
    <w:rsid w:val="0039526E"/>
    <w:rsid w:val="00395692"/>
    <w:rsid w:val="00396876"/>
    <w:rsid w:val="00397C38"/>
    <w:rsid w:val="003A0A99"/>
    <w:rsid w:val="003A1601"/>
    <w:rsid w:val="003A1F1C"/>
    <w:rsid w:val="003A2566"/>
    <w:rsid w:val="003A2C05"/>
    <w:rsid w:val="003A353C"/>
    <w:rsid w:val="003A5602"/>
    <w:rsid w:val="003A68DA"/>
    <w:rsid w:val="003B0278"/>
    <w:rsid w:val="003B08DF"/>
    <w:rsid w:val="003B0AAD"/>
    <w:rsid w:val="003B0DE0"/>
    <w:rsid w:val="003B34C4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241D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1BB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FC4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5A67"/>
    <w:rsid w:val="0045670C"/>
    <w:rsid w:val="00457CFB"/>
    <w:rsid w:val="00460372"/>
    <w:rsid w:val="00460994"/>
    <w:rsid w:val="00462786"/>
    <w:rsid w:val="004630FC"/>
    <w:rsid w:val="0046338E"/>
    <w:rsid w:val="00463444"/>
    <w:rsid w:val="004656EB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4210"/>
    <w:rsid w:val="00485F79"/>
    <w:rsid w:val="00486CE9"/>
    <w:rsid w:val="00486FE7"/>
    <w:rsid w:val="00487671"/>
    <w:rsid w:val="004879B8"/>
    <w:rsid w:val="0049008D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18D"/>
    <w:rsid w:val="004B36A7"/>
    <w:rsid w:val="004B3B11"/>
    <w:rsid w:val="004B4CB7"/>
    <w:rsid w:val="004B519A"/>
    <w:rsid w:val="004B5D52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08F"/>
    <w:rsid w:val="00503409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2D"/>
    <w:rsid w:val="00531B8C"/>
    <w:rsid w:val="00531B91"/>
    <w:rsid w:val="005326D9"/>
    <w:rsid w:val="00532B6D"/>
    <w:rsid w:val="00535107"/>
    <w:rsid w:val="00535783"/>
    <w:rsid w:val="00535A6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47797"/>
    <w:rsid w:val="00550AE5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3F10"/>
    <w:rsid w:val="00564029"/>
    <w:rsid w:val="005643BD"/>
    <w:rsid w:val="00564767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4BB"/>
    <w:rsid w:val="00575D25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13F"/>
    <w:rsid w:val="00596357"/>
    <w:rsid w:val="00596E2C"/>
    <w:rsid w:val="00597C5F"/>
    <w:rsid w:val="00597FCD"/>
    <w:rsid w:val="005A1364"/>
    <w:rsid w:val="005A1798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614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D7E"/>
    <w:rsid w:val="005C3E4C"/>
    <w:rsid w:val="005C573C"/>
    <w:rsid w:val="005C5E34"/>
    <w:rsid w:val="005C6A24"/>
    <w:rsid w:val="005C74AF"/>
    <w:rsid w:val="005C7A0B"/>
    <w:rsid w:val="005C7E85"/>
    <w:rsid w:val="005C7FCF"/>
    <w:rsid w:val="005D0711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2377"/>
    <w:rsid w:val="005E33C3"/>
    <w:rsid w:val="005E4889"/>
    <w:rsid w:val="005E4B2A"/>
    <w:rsid w:val="005E4F42"/>
    <w:rsid w:val="005E5E63"/>
    <w:rsid w:val="005E6B12"/>
    <w:rsid w:val="005E6CC4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2E6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4D6"/>
    <w:rsid w:val="00604CCD"/>
    <w:rsid w:val="00604E83"/>
    <w:rsid w:val="006058EA"/>
    <w:rsid w:val="0060610A"/>
    <w:rsid w:val="0060650E"/>
    <w:rsid w:val="0060666B"/>
    <w:rsid w:val="00610391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0D2D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8FE"/>
    <w:rsid w:val="006659BB"/>
    <w:rsid w:val="006660E2"/>
    <w:rsid w:val="006670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3A0D"/>
    <w:rsid w:val="00683CE4"/>
    <w:rsid w:val="00684474"/>
    <w:rsid w:val="006849A3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5E3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2D0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124F"/>
    <w:rsid w:val="007325E5"/>
    <w:rsid w:val="0073295E"/>
    <w:rsid w:val="00733A52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78E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E62"/>
    <w:rsid w:val="00775FC7"/>
    <w:rsid w:val="007774C0"/>
    <w:rsid w:val="00782FA3"/>
    <w:rsid w:val="00784922"/>
    <w:rsid w:val="00785258"/>
    <w:rsid w:val="007863BB"/>
    <w:rsid w:val="00786724"/>
    <w:rsid w:val="0078785B"/>
    <w:rsid w:val="007903D2"/>
    <w:rsid w:val="00790CC3"/>
    <w:rsid w:val="00790CF1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C84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5836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6B8"/>
    <w:rsid w:val="00832B64"/>
    <w:rsid w:val="00833C10"/>
    <w:rsid w:val="00833D2B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2E96"/>
    <w:rsid w:val="0084377A"/>
    <w:rsid w:val="00844234"/>
    <w:rsid w:val="0084629D"/>
    <w:rsid w:val="00847662"/>
    <w:rsid w:val="00850E7D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4AD6"/>
    <w:rsid w:val="00885C3B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0C24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8CA"/>
    <w:rsid w:val="008D359D"/>
    <w:rsid w:val="008D3BE1"/>
    <w:rsid w:val="008D597E"/>
    <w:rsid w:val="008D5A38"/>
    <w:rsid w:val="008D6AF3"/>
    <w:rsid w:val="008D7856"/>
    <w:rsid w:val="008E0567"/>
    <w:rsid w:val="008E0652"/>
    <w:rsid w:val="008E19F4"/>
    <w:rsid w:val="008E29A1"/>
    <w:rsid w:val="008E62FB"/>
    <w:rsid w:val="008E632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5A0C"/>
    <w:rsid w:val="00905DDB"/>
    <w:rsid w:val="009063A1"/>
    <w:rsid w:val="009079F5"/>
    <w:rsid w:val="009114E2"/>
    <w:rsid w:val="00911DA1"/>
    <w:rsid w:val="00912BC6"/>
    <w:rsid w:val="0091563E"/>
    <w:rsid w:val="00916336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4183"/>
    <w:rsid w:val="00934573"/>
    <w:rsid w:val="00935952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6F6F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4FCD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28F4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641"/>
    <w:rsid w:val="00A13B10"/>
    <w:rsid w:val="00A15EF9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4F08"/>
    <w:rsid w:val="00A35333"/>
    <w:rsid w:val="00A360FB"/>
    <w:rsid w:val="00A361AD"/>
    <w:rsid w:val="00A36662"/>
    <w:rsid w:val="00A366FE"/>
    <w:rsid w:val="00A36D9F"/>
    <w:rsid w:val="00A376A5"/>
    <w:rsid w:val="00A37EBD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4FE4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E84"/>
    <w:rsid w:val="00AB4457"/>
    <w:rsid w:val="00AB4488"/>
    <w:rsid w:val="00AB513F"/>
    <w:rsid w:val="00AB5729"/>
    <w:rsid w:val="00AC34BA"/>
    <w:rsid w:val="00AC49A0"/>
    <w:rsid w:val="00AC4DC6"/>
    <w:rsid w:val="00AC6082"/>
    <w:rsid w:val="00AC60FE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350E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DA9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396F"/>
    <w:rsid w:val="00B35425"/>
    <w:rsid w:val="00B357DA"/>
    <w:rsid w:val="00B35B05"/>
    <w:rsid w:val="00B35DDC"/>
    <w:rsid w:val="00B3684B"/>
    <w:rsid w:val="00B37A5C"/>
    <w:rsid w:val="00B37F83"/>
    <w:rsid w:val="00B401D5"/>
    <w:rsid w:val="00B40F37"/>
    <w:rsid w:val="00B411BD"/>
    <w:rsid w:val="00B426FA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0CE"/>
    <w:rsid w:val="00B6597D"/>
    <w:rsid w:val="00B66CC0"/>
    <w:rsid w:val="00B671BA"/>
    <w:rsid w:val="00B67924"/>
    <w:rsid w:val="00B67BD0"/>
    <w:rsid w:val="00B7145A"/>
    <w:rsid w:val="00B71830"/>
    <w:rsid w:val="00B71D76"/>
    <w:rsid w:val="00B73235"/>
    <w:rsid w:val="00B7368C"/>
    <w:rsid w:val="00B73BC5"/>
    <w:rsid w:val="00B7418A"/>
    <w:rsid w:val="00B805C0"/>
    <w:rsid w:val="00B80ECC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A7B76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98C"/>
    <w:rsid w:val="00BB5B10"/>
    <w:rsid w:val="00BC0C15"/>
    <w:rsid w:val="00BC1635"/>
    <w:rsid w:val="00BC17CA"/>
    <w:rsid w:val="00BC2D72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1C05"/>
    <w:rsid w:val="00BE2E5E"/>
    <w:rsid w:val="00BE4A7D"/>
    <w:rsid w:val="00BE4EC3"/>
    <w:rsid w:val="00BE4F9F"/>
    <w:rsid w:val="00BE5B7A"/>
    <w:rsid w:val="00BE5F09"/>
    <w:rsid w:val="00BE738A"/>
    <w:rsid w:val="00BE7CB6"/>
    <w:rsid w:val="00BF14DC"/>
    <w:rsid w:val="00BF16D5"/>
    <w:rsid w:val="00BF1775"/>
    <w:rsid w:val="00BF1C96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0DBC"/>
    <w:rsid w:val="00C21261"/>
    <w:rsid w:val="00C212C0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0D4"/>
    <w:rsid w:val="00C26617"/>
    <w:rsid w:val="00C3043E"/>
    <w:rsid w:val="00C3194B"/>
    <w:rsid w:val="00C3271C"/>
    <w:rsid w:val="00C32DAE"/>
    <w:rsid w:val="00C34F46"/>
    <w:rsid w:val="00C355A5"/>
    <w:rsid w:val="00C3635C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3464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2EDF"/>
    <w:rsid w:val="00CA4837"/>
    <w:rsid w:val="00CA65FD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D10F5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2A16"/>
    <w:rsid w:val="00CE3363"/>
    <w:rsid w:val="00CE44FB"/>
    <w:rsid w:val="00CE4A71"/>
    <w:rsid w:val="00CE511B"/>
    <w:rsid w:val="00CE589E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27F5"/>
    <w:rsid w:val="00CF3F25"/>
    <w:rsid w:val="00CF40C3"/>
    <w:rsid w:val="00CF4470"/>
    <w:rsid w:val="00CF5B08"/>
    <w:rsid w:val="00CF5EB1"/>
    <w:rsid w:val="00CF77F9"/>
    <w:rsid w:val="00CF7B9B"/>
    <w:rsid w:val="00D0009C"/>
    <w:rsid w:val="00D009F4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750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0045"/>
    <w:rsid w:val="00D41322"/>
    <w:rsid w:val="00D434A2"/>
    <w:rsid w:val="00D4354E"/>
    <w:rsid w:val="00D43F69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9DE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32D4"/>
    <w:rsid w:val="00D87334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96002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00AC"/>
    <w:rsid w:val="00DB1CCE"/>
    <w:rsid w:val="00DB211B"/>
    <w:rsid w:val="00DB25CF"/>
    <w:rsid w:val="00DB3410"/>
    <w:rsid w:val="00DB436D"/>
    <w:rsid w:val="00DB4375"/>
    <w:rsid w:val="00DB49CE"/>
    <w:rsid w:val="00DB505E"/>
    <w:rsid w:val="00DB593A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834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262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0A4"/>
    <w:rsid w:val="00E0629E"/>
    <w:rsid w:val="00E0660E"/>
    <w:rsid w:val="00E07AD3"/>
    <w:rsid w:val="00E07BCB"/>
    <w:rsid w:val="00E10291"/>
    <w:rsid w:val="00E11330"/>
    <w:rsid w:val="00E1197A"/>
    <w:rsid w:val="00E14E48"/>
    <w:rsid w:val="00E1556F"/>
    <w:rsid w:val="00E1625E"/>
    <w:rsid w:val="00E16915"/>
    <w:rsid w:val="00E17D4A"/>
    <w:rsid w:val="00E17DB9"/>
    <w:rsid w:val="00E20323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133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03A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4DB5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759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3F"/>
    <w:rsid w:val="00E83371"/>
    <w:rsid w:val="00E8341C"/>
    <w:rsid w:val="00E845A4"/>
    <w:rsid w:val="00E850F4"/>
    <w:rsid w:val="00E8628A"/>
    <w:rsid w:val="00E8685F"/>
    <w:rsid w:val="00E86D42"/>
    <w:rsid w:val="00E87921"/>
    <w:rsid w:val="00E91573"/>
    <w:rsid w:val="00E92282"/>
    <w:rsid w:val="00E93205"/>
    <w:rsid w:val="00E96B0B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5A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669"/>
    <w:rsid w:val="00EE1DB6"/>
    <w:rsid w:val="00EE2FE0"/>
    <w:rsid w:val="00EE3A40"/>
    <w:rsid w:val="00EE4715"/>
    <w:rsid w:val="00EE4CEF"/>
    <w:rsid w:val="00EE57BA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14DF"/>
    <w:rsid w:val="00F11AB3"/>
    <w:rsid w:val="00F12093"/>
    <w:rsid w:val="00F15B15"/>
    <w:rsid w:val="00F1641A"/>
    <w:rsid w:val="00F16B52"/>
    <w:rsid w:val="00F17CAE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6AA"/>
    <w:rsid w:val="00F27E19"/>
    <w:rsid w:val="00F3026B"/>
    <w:rsid w:val="00F32352"/>
    <w:rsid w:val="00F35589"/>
    <w:rsid w:val="00F35DE2"/>
    <w:rsid w:val="00F36EC5"/>
    <w:rsid w:val="00F379AC"/>
    <w:rsid w:val="00F37D18"/>
    <w:rsid w:val="00F40E3A"/>
    <w:rsid w:val="00F40FA6"/>
    <w:rsid w:val="00F419A7"/>
    <w:rsid w:val="00F432B1"/>
    <w:rsid w:val="00F443BE"/>
    <w:rsid w:val="00F44ED6"/>
    <w:rsid w:val="00F4575F"/>
    <w:rsid w:val="00F45A07"/>
    <w:rsid w:val="00F45A61"/>
    <w:rsid w:val="00F45B91"/>
    <w:rsid w:val="00F45BC7"/>
    <w:rsid w:val="00F45E03"/>
    <w:rsid w:val="00F45E31"/>
    <w:rsid w:val="00F46169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DCF"/>
    <w:rsid w:val="00F57F75"/>
    <w:rsid w:val="00F6016D"/>
    <w:rsid w:val="00F601D2"/>
    <w:rsid w:val="00F6090A"/>
    <w:rsid w:val="00F61161"/>
    <w:rsid w:val="00F617E4"/>
    <w:rsid w:val="00F64CF4"/>
    <w:rsid w:val="00F64D12"/>
    <w:rsid w:val="00F65641"/>
    <w:rsid w:val="00F67E6A"/>
    <w:rsid w:val="00F7033C"/>
    <w:rsid w:val="00F7036B"/>
    <w:rsid w:val="00F707D8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457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71E"/>
    <w:rsid w:val="00FA6A78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15CA"/>
    <w:rsid w:val="00FC20B2"/>
    <w:rsid w:val="00FC2157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67/asp-net-fundamentals-january-2024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93/csharp-web-basics-basics-january-2022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7</TotalTime>
  <Pages>13</Pages>
  <Words>1353</Words>
  <Characters>771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9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Krasimir Tsaneff</cp:lastModifiedBy>
  <cp:revision>411</cp:revision>
  <cp:lastPrinted>2023-04-27T23:39:00Z</cp:lastPrinted>
  <dcterms:created xsi:type="dcterms:W3CDTF">2022-10-02T19:26:00Z</dcterms:created>
  <dcterms:modified xsi:type="dcterms:W3CDTF">2024-01-02T07:09:00Z</dcterms:modified>
  <cp:category>web, programming, education, software engineering, software development</cp:category>
</cp:coreProperties>
</file>